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872F79" w:rsidR="00845B0C" w:rsidP="1F9010B0" w:rsidRDefault="008B5521" w14:paraId="7B894A59" w14:textId="6D0025EA" w14:noSpellErr="1">
      <w:pPr>
        <w:pStyle w:val="Title"/>
        <w:jc w:val="center"/>
        <w:rPr>
          <w:rFonts w:ascii="Calibri Light" w:hAnsi="Calibri Light" w:eastAsia="" w:cs=""/>
          <w:b w:val="1"/>
          <w:bCs w:val="1"/>
          <w:sz w:val="56"/>
          <w:szCs w:val="56"/>
        </w:rPr>
      </w:pPr>
      <w:r w:rsidR="008B5521">
        <w:rPr/>
        <w:t>Quick Start</w:t>
      </w:r>
      <w:r w:rsidR="00F42179">
        <w:rPr/>
        <w:t xml:space="preserve"> Guide</w:t>
      </w:r>
    </w:p>
    <w:p w:rsidR="1F9010B0" w:rsidP="1F9010B0" w:rsidRDefault="1F9010B0" w14:paraId="0754EA6A" w14:textId="0A853CDD">
      <w:pPr>
        <w:spacing w:after="160" w:line="276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36"/>
          <w:szCs w:val="36"/>
          <w:lang w:val="en-US"/>
        </w:rPr>
      </w:pPr>
    </w:p>
    <w:p w:rsidR="1F9010B0" w:rsidP="1F9010B0" w:rsidRDefault="1F9010B0" w14:paraId="111E0DB3" w14:textId="50AD7A36">
      <w:pPr>
        <w:spacing w:after="160" w:line="276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36"/>
          <w:szCs w:val="36"/>
          <w:lang w:val="en-US"/>
        </w:rPr>
      </w:pPr>
    </w:p>
    <w:p w:rsidR="2EA54A2A" w:rsidP="1F9010B0" w:rsidRDefault="2EA54A2A" w14:paraId="690FF0CC" w14:textId="5D427FA1">
      <w:pPr>
        <w:spacing w:after="160" w:line="276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36"/>
          <w:szCs w:val="36"/>
          <w:lang w:val="en-US"/>
        </w:rPr>
      </w:pPr>
      <w:r w:rsidR="2EA54A2A">
        <w:drawing>
          <wp:inline wp14:editId="02EB5060" wp14:anchorId="62457A74">
            <wp:extent cx="5067298" cy="3429000"/>
            <wp:effectExtent l="0" t="0" r="0" b="0"/>
            <wp:docPr id="19453720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261c78a44cd45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298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F9010B0" w:rsidP="1F9010B0" w:rsidRDefault="1F9010B0" w14:paraId="56FA01CA" w14:textId="6CA1AD53">
      <w:pPr>
        <w:spacing w:after="160" w:line="259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36"/>
          <w:szCs w:val="36"/>
          <w:lang w:val="en-US"/>
        </w:rPr>
      </w:pPr>
    </w:p>
    <w:p w:rsidR="2EA54A2A" w:rsidP="1F9010B0" w:rsidRDefault="2EA54A2A" w14:paraId="045CE3E0" w14:textId="50D213E4">
      <w:pPr>
        <w:pStyle w:val="Subtitle"/>
        <w:ind w:left="720"/>
        <w:jc w:val="right"/>
        <w:rPr>
          <w:rFonts w:ascii="Calibri" w:hAnsi="Calibri" w:eastAsia="" w:cs=""/>
          <w:b w:val="0"/>
          <w:bCs w:val="0"/>
          <w:i w:val="0"/>
          <w:iCs w:val="0"/>
          <w:caps w:val="0"/>
          <w:smallCaps w:val="0"/>
          <w:noProof w:val="0"/>
          <w:color w:val="5A5A5A"/>
          <w:sz w:val="22"/>
          <w:szCs w:val="22"/>
          <w:lang w:val="en-US"/>
        </w:rPr>
      </w:pPr>
      <w:r w:rsidRPr="1F9010B0" w:rsidR="2EA54A2A">
        <w:rPr>
          <w:noProof w:val="0"/>
          <w:lang w:val="en-US"/>
        </w:rPr>
        <w:t xml:space="preserve">HAN University of Applied Sciences </w:t>
      </w:r>
    </w:p>
    <w:p w:rsidR="2EA54A2A" w:rsidP="1F9010B0" w:rsidRDefault="2EA54A2A" w14:paraId="301F06D1" w14:textId="1C3C7E8B">
      <w:pPr>
        <w:pStyle w:val="Subtitle"/>
        <w:ind w:left="720"/>
        <w:jc w:val="right"/>
        <w:rPr>
          <w:rFonts w:ascii="Calibri" w:hAnsi="Calibri" w:eastAsia="" w:cs=""/>
          <w:b w:val="0"/>
          <w:bCs w:val="0"/>
          <w:i w:val="0"/>
          <w:iCs w:val="0"/>
          <w:caps w:val="0"/>
          <w:smallCaps w:val="0"/>
          <w:noProof w:val="0"/>
          <w:color w:val="5A5A5A"/>
          <w:sz w:val="22"/>
          <w:szCs w:val="22"/>
          <w:lang w:val="en-US"/>
        </w:rPr>
      </w:pPr>
      <w:r w:rsidRPr="1F9010B0" w:rsidR="2EA54A2A">
        <w:rPr>
          <w:noProof w:val="0"/>
          <w:lang w:val="en-US"/>
        </w:rPr>
        <w:t>Trung Nguyen 16/09/2021</w:t>
      </w:r>
    </w:p>
    <w:p w:rsidR="2EA54A2A" w:rsidP="1F9010B0" w:rsidRDefault="2EA54A2A" w14:paraId="0A8CC226" w14:textId="5E24F13B">
      <w:pPr>
        <w:pStyle w:val="Normal"/>
        <w:ind w:left="720"/>
        <w:jc w:val="right"/>
      </w:pPr>
      <w:r w:rsidR="2EA54A2A">
        <w:drawing>
          <wp:inline wp14:editId="6BF2EAD8" wp14:anchorId="792ABD9E">
            <wp:extent cx="1485900" cy="1123950"/>
            <wp:effectExtent l="0" t="0" r="0" b="0"/>
            <wp:docPr id="1945372030" name="" descr="HAN University of Applied Sciences - Wikipedia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dce6624b4c4db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72F79" w:rsidR="008B5521" w:rsidP="00FE51CD" w:rsidRDefault="008B5521" w14:paraId="50DE1A97" w14:textId="77777777">
      <w:pPr>
        <w:jc w:val="center"/>
      </w:pPr>
    </w:p>
    <w:p w:rsidR="1F9010B0" w:rsidRDefault="1F9010B0" w14:paraId="25472AF7" w14:textId="6FD32608">
      <w:r>
        <w:br w:type="page"/>
      </w:r>
    </w:p>
    <w:p w:rsidR="08155881" w:rsidP="1F9010B0" w:rsidRDefault="08155881" w14:noSpellErr="1" w14:paraId="4DD327EB" w14:textId="170B4E0D">
      <w:pPr>
        <w:shd w:val="clear" w:color="auto" w:fill="FFFFFF" w:themeFill="background1"/>
        <w:spacing w:beforeAutospacing="on" w:afterAutospacing="on" w:line="276" w:lineRule="auto"/>
        <w:rPr>
          <w:rFonts w:eastAsia="Times New Roman" w:cs="Times New Roman"/>
          <w:b w:val="1"/>
          <w:bCs w:val="1"/>
          <w:color w:val="333333"/>
        </w:rPr>
      </w:pPr>
      <w:r w:rsidRPr="1F9010B0" w:rsidR="08155881">
        <w:rPr>
          <w:rFonts w:eastAsia="Times New Roman" w:cs="Times New Roman"/>
          <w:b w:val="1"/>
          <w:bCs w:val="1"/>
          <w:color w:val="333333"/>
        </w:rPr>
        <w:t>Code uses in this example:</w:t>
      </w:r>
    </w:p>
    <w:p w:rsidR="08155881" w:rsidP="1F9010B0" w:rsidRDefault="08155881" w14:noSpellErr="1" w14:paraId="302944A4" w14:textId="0BC58F1C">
      <w:pPr>
        <w:pStyle w:val="ListParagraph"/>
        <w:numPr>
          <w:ilvl w:val="0"/>
          <w:numId w:val="7"/>
        </w:numPr>
        <w:shd w:val="clear" w:color="auto" w:fill="FFFFFF" w:themeFill="background1"/>
        <w:spacing w:beforeAutospacing="on" w:afterAutospacing="on" w:line="276" w:lineRule="auto"/>
        <w:rPr>
          <w:rFonts w:eastAsia="Times New Roman" w:cs="Times New Roman"/>
          <w:color w:val="333333"/>
        </w:rPr>
      </w:pPr>
      <w:hyperlink r:id="R0f928ce913fa4ad9">
        <w:r w:rsidRPr="1F9010B0" w:rsidR="08155881">
          <w:rPr>
            <w:rStyle w:val="Hyperlink"/>
            <w:rFonts w:eastAsia="Times New Roman" w:cs="Times New Roman"/>
            <w:u w:val="single"/>
          </w:rPr>
          <w:t>MQTT_Digitalpot_meter.py</w:t>
        </w:r>
      </w:hyperlink>
    </w:p>
    <w:p w:rsidR="08155881" w:rsidP="1F9010B0" w:rsidRDefault="08155881" w14:noSpellErr="1" w14:paraId="6F86A838" w14:textId="104536E2">
      <w:pPr>
        <w:pStyle w:val="ListParagraph"/>
        <w:numPr>
          <w:ilvl w:val="0"/>
          <w:numId w:val="7"/>
        </w:numPr>
        <w:shd w:val="clear" w:color="auto" w:fill="FFFFFF" w:themeFill="background1"/>
        <w:spacing w:beforeAutospacing="on" w:afterAutospacing="on" w:line="276" w:lineRule="auto"/>
        <w:rPr>
          <w:rFonts w:eastAsia="Times New Roman" w:cs="Times New Roman"/>
          <w:color w:val="333333"/>
        </w:rPr>
      </w:pPr>
      <w:hyperlink r:id="R777eb4fcf01c4d75">
        <w:r w:rsidRPr="1F9010B0" w:rsidR="08155881">
          <w:rPr>
            <w:rStyle w:val="Hyperlink"/>
            <w:rFonts w:eastAsia="Times New Roman" w:cs="Times New Roman"/>
            <w:u w:val="single"/>
          </w:rPr>
          <w:t>MQTT_IOT33_MPC42050</w:t>
        </w:r>
      </w:hyperlink>
    </w:p>
    <w:p w:rsidRPr="00872F79" w:rsidR="00FE51CD" w:rsidP="1F9010B0" w:rsidRDefault="00FE51CD" w14:paraId="342133EE" w14:textId="455196BB">
      <w:pPr>
        <w:pStyle w:val="Heading1"/>
        <w:rPr>
          <w:rFonts w:ascii="Calibri" w:hAnsi="Calibri" w:asciiTheme="minorAscii" w:hAnsiTheme="minorAscii"/>
        </w:rPr>
      </w:pPr>
      <w:r w:rsidRPr="1F9010B0" w:rsidR="00FE51CD">
        <w:rPr>
          <w:rFonts w:ascii="Calibri" w:hAnsi="Calibri" w:asciiTheme="minorAscii" w:hAnsiTheme="minorAscii"/>
        </w:rPr>
        <w:t>Raspberry Pi Temperature reading</w:t>
      </w:r>
    </w:p>
    <w:p w:rsidRPr="00872F79" w:rsidR="00FE51CD" w:rsidRDefault="00FE51CD" w14:paraId="03231A52" w14:textId="299F77BE"/>
    <w:p w:rsidRPr="00872F79" w:rsidR="008B5521" w:rsidRDefault="008B5521" w14:paraId="65C183AC" w14:textId="77777777"/>
    <w:p w:rsidRPr="00872F79" w:rsidR="00FE51CD" w:rsidRDefault="00FE51CD" w14:paraId="438B1B79" w14:textId="047AA47A">
      <w:r w:rsidRPr="00872F79">
        <w:rPr>
          <w:rFonts w:cs="Times New Roman"/>
          <w:noProof/>
        </w:rPr>
        <w:drawing>
          <wp:inline distT="0" distB="0" distL="0" distR="0" wp14:anchorId="6F2FB9B3" wp14:editId="32EF6CE0">
            <wp:extent cx="5943600" cy="3095501"/>
            <wp:effectExtent l="0" t="0" r="0" b="0"/>
            <wp:docPr id="1964049558" name="Picture 1964049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72F79" w:rsidR="008B5521" w:rsidP="008B5521" w:rsidRDefault="008B5521" w14:paraId="3403D744" w14:textId="76EED155">
      <w:pPr>
        <w:pStyle w:val="Caption"/>
        <w:jc w:val="center"/>
      </w:pPr>
      <w:bookmarkStart w:name="_Toc77856181" w:id="0"/>
      <w:r w:rsidRPr="00872F79">
        <w:t>Figure 1: Raspberry Pi 3b with NTC connection</w:t>
      </w:r>
      <w:bookmarkEnd w:id="0"/>
    </w:p>
    <w:p w:rsidRPr="00872F79" w:rsidR="008B5521" w:rsidP="008B5521" w:rsidRDefault="008B5521" w14:paraId="42E1A762" w14:textId="77777777"/>
    <w:p w:rsidRPr="00872F79" w:rsidR="008B5521" w:rsidP="00FE51CD" w:rsidRDefault="008B5521" w14:paraId="405B942B" w14:textId="62C11AF9">
      <w:p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b/>
          <w:bCs/>
          <w:color w:val="333333"/>
          <w:spacing w:val="5"/>
        </w:rPr>
      </w:pPr>
      <w:r w:rsidRPr="00872F79">
        <w:rPr>
          <w:rFonts w:eastAsia="Times New Roman" w:cs="Times New Roman"/>
          <w:b/>
          <w:bCs/>
          <w:color w:val="333333"/>
          <w:spacing w:val="5"/>
        </w:rPr>
        <w:t>Component’s list:</w:t>
      </w:r>
    </w:p>
    <w:p w:rsidRPr="00872F79" w:rsidR="008B5521" w:rsidP="008B5521" w:rsidRDefault="008B5521" w14:paraId="2534BD57" w14:textId="05C7E8B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  <w:r w:rsidRPr="00872F79">
        <w:rPr>
          <w:rFonts w:eastAsia="Times New Roman" w:cs="Times New Roman"/>
          <w:color w:val="333333"/>
          <w:spacing w:val="5"/>
        </w:rPr>
        <w:t>Raspberry pi 3b.</w:t>
      </w:r>
    </w:p>
    <w:p w:rsidRPr="00872F79" w:rsidR="008B5521" w:rsidP="008B5521" w:rsidRDefault="008B5521" w14:paraId="61366813" w14:textId="25416417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  <w:r w:rsidRPr="00872F79">
        <w:rPr>
          <w:rFonts w:eastAsia="Times New Roman" w:cs="Times New Roman"/>
          <w:color w:val="333333"/>
          <w:spacing w:val="5"/>
        </w:rPr>
        <w:t>ADS1115.</w:t>
      </w:r>
    </w:p>
    <w:p w:rsidRPr="00872F79" w:rsidR="008B5521" w:rsidP="1F9010B0" w:rsidRDefault="008B5521" w14:textId="38992663" w14:paraId="20C73092">
      <w:pPr>
        <w:pStyle w:val="ListParagraph"/>
        <w:numPr>
          <w:ilvl w:val="0"/>
          <w:numId w:val="3"/>
        </w:numPr>
        <w:shd w:val="clear" w:color="auto" w:fill="FFFFFF" w:themeFill="background1"/>
        <w:spacing w:before="100" w:beforeAutospacing="on" w:after="100" w:afterAutospacing="on" w:line="276" w:lineRule="auto"/>
        <w:rPr>
          <w:rFonts w:eastAsia="Times New Roman" w:cs="Times New Roman"/>
          <w:color w:val="333333"/>
          <w:spacing w:val="5"/>
        </w:rPr>
      </w:pPr>
      <w:r w:rsidRPr="00872F79" w:rsidR="008B5521">
        <w:rPr>
          <w:rFonts w:eastAsia="Times New Roman" w:cs="Times New Roman"/>
          <w:color w:val="333333"/>
          <w:spacing w:val="5"/>
        </w:rPr>
        <w:t>NTC 10k.</w:t>
      </w:r>
    </w:p>
    <w:p w:rsidRPr="00872F79" w:rsidR="003445E1" w:rsidP="00FE51CD" w:rsidRDefault="003445E1" w14:paraId="1C44E8D8" w14:textId="77777777">
      <w:p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</w:p>
    <w:p w:rsidRPr="00872F79" w:rsidR="00FE51CD" w:rsidP="00FE51CD" w:rsidRDefault="00FE51CD" w14:paraId="27D24073" w14:textId="7F23D23A">
      <w:p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  <w:r w:rsidRPr="00872F79">
        <w:rPr>
          <w:rFonts w:eastAsia="Times New Roman" w:cs="Times New Roman"/>
          <w:color w:val="333333"/>
          <w:spacing w:val="5"/>
        </w:rPr>
        <w:t xml:space="preserve">The wiring diagram connection pins from raspberry to </w:t>
      </w:r>
      <w:r w:rsidRPr="00872F79">
        <w:rPr>
          <w:rFonts w:cs="Times New Roman"/>
        </w:rPr>
        <w:t>ADS1115</w:t>
      </w:r>
      <w:r w:rsidRPr="00872F79">
        <w:rPr>
          <w:rFonts w:eastAsia="Times New Roman" w:cs="Times New Roman"/>
          <w:color w:val="333333"/>
          <w:spacing w:val="5"/>
        </w:rPr>
        <w:t>:</w:t>
      </w:r>
    </w:p>
    <w:p w:rsidRPr="00872F79" w:rsidR="00FE51CD" w:rsidP="00FE51CD" w:rsidRDefault="00FE51CD" w14:paraId="47FF3D6A" w14:textId="7777777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  <w:r w:rsidRPr="00872F79">
        <w:rPr>
          <w:rFonts w:eastAsia="Times New Roman" w:cs="Times New Roman"/>
          <w:color w:val="333333"/>
          <w:spacing w:val="5"/>
        </w:rPr>
        <w:t>Pi 3V to ADS1015 VDD - Remember the maximum input voltage to any ADC channel cannot exceed this VDD 3V value.</w:t>
      </w:r>
    </w:p>
    <w:p w:rsidRPr="00872F79" w:rsidR="00FE51CD" w:rsidP="00FE51CD" w:rsidRDefault="00FE51CD" w14:paraId="25E3F559" w14:textId="7777777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  <w:r w:rsidRPr="00872F79">
        <w:rPr>
          <w:rFonts w:eastAsia="Times New Roman" w:cs="Times New Roman"/>
          <w:color w:val="333333"/>
          <w:spacing w:val="5"/>
        </w:rPr>
        <w:t>Pi GND to ADS1015 GND</w:t>
      </w:r>
    </w:p>
    <w:p w:rsidRPr="00872F79" w:rsidR="00FE51CD" w:rsidP="00FE51CD" w:rsidRDefault="00FE51CD" w14:paraId="35480D6E" w14:textId="7777777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  <w:r w:rsidRPr="00872F79">
        <w:rPr>
          <w:rFonts w:eastAsia="Times New Roman" w:cs="Times New Roman"/>
          <w:color w:val="333333"/>
          <w:spacing w:val="5"/>
        </w:rPr>
        <w:t>Pi SCL to ADS1015 SCL</w:t>
      </w:r>
    </w:p>
    <w:p w:rsidRPr="00872F79" w:rsidR="00FE51CD" w:rsidP="00FE51CD" w:rsidRDefault="00FE51CD" w14:paraId="28381459" w14:textId="7777777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="Times New Roman"/>
          <w:color w:val="333333"/>
          <w:spacing w:val="5"/>
        </w:rPr>
      </w:pPr>
      <w:r w:rsidRPr="00872F79">
        <w:rPr>
          <w:rFonts w:eastAsia="Times New Roman" w:cs="Times New Roman"/>
          <w:color w:val="333333"/>
          <w:spacing w:val="5"/>
        </w:rPr>
        <w:t>Pi SDA to ADS1015 SDA</w:t>
      </w:r>
    </w:p>
    <w:p w:rsidRPr="00872F79" w:rsidR="00FE51CD" w:rsidP="00FE51CD" w:rsidRDefault="00FE51CD" w14:paraId="0A715694" w14:textId="77777777">
      <w:pPr>
        <w:spacing w:line="276" w:lineRule="auto"/>
        <w:rPr>
          <w:rFonts w:cs="Times New Roman"/>
        </w:rPr>
      </w:pPr>
    </w:p>
    <w:p w:rsidRPr="00872F79" w:rsidR="00FE51CD" w:rsidP="00FE51CD" w:rsidRDefault="00FE51CD" w14:paraId="391320BE" w14:textId="77777777">
      <w:pPr>
        <w:spacing w:line="276" w:lineRule="auto"/>
        <w:rPr>
          <w:rFonts w:cs="Times New Roman"/>
          <w:b/>
          <w:bCs/>
        </w:rPr>
      </w:pPr>
    </w:p>
    <w:p w:rsidRPr="00872F79" w:rsidR="00FE51CD" w:rsidP="00FE51CD" w:rsidRDefault="00FE51CD" w14:paraId="2DDBDC9C" w14:textId="77777777">
      <w:pPr>
        <w:spacing w:line="276" w:lineRule="auto"/>
        <w:rPr>
          <w:rFonts w:cs="Times New Roman"/>
        </w:rPr>
      </w:pPr>
      <w:r w:rsidRPr="00872F79">
        <w:rPr>
          <w:rFonts w:cs="Times New Roman"/>
          <w:noProof/>
        </w:rPr>
        <mc:AlternateContent>
          <mc:Choice Requires="wpg">
            <w:drawing>
              <wp:inline distT="0" distB="0" distL="0" distR="0" wp14:anchorId="48575F75" wp14:editId="5AF5E963">
                <wp:extent cx="6136640" cy="2860675"/>
                <wp:effectExtent l="0" t="0" r="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6640" cy="2860675"/>
                          <a:chOff x="0" y="0"/>
                          <a:chExt cx="6421120" cy="213296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860"/>
                            <a:ext cx="3246120" cy="21101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2240792" name="Picture 59224079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55620" y="0"/>
                            <a:ext cx="3365500" cy="2095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6" style="width:483.2pt;height:225.25pt;mso-position-horizontal-relative:char;mso-position-vertical-relative:line" coordsize="64211,21329" o:spid="_x0000_s1026" w14:anchorId="5A207FB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5" style="position:absolute;top:228;width:32461;height:21101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">
                  <v:imagedata o:title="" r:id="rId11"/>
                </v:shape>
                <v:shape id="Picture 592240792" style="position:absolute;left:30556;width:33655;height:2095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">
                  <v:imagedata o:title="" r:id="rId12"/>
                </v:shape>
                <w10:anchorlock/>
              </v:group>
            </w:pict>
          </mc:Fallback>
        </mc:AlternateContent>
      </w:r>
    </w:p>
    <w:p w:rsidRPr="00872F79" w:rsidR="00FE51CD" w:rsidP="00FE51CD" w:rsidRDefault="00FE51CD" w14:paraId="66AB205D" w14:textId="77777777">
      <w:pPr>
        <w:spacing w:line="276" w:lineRule="auto"/>
        <w:rPr>
          <w:rFonts w:cs="Times New Roman"/>
        </w:rPr>
      </w:pPr>
      <w:r w:rsidRPr="00872F79">
        <w:rPr>
          <w:rFonts w:cs="Times New Roman"/>
        </w:rPr>
        <w:tab/>
      </w:r>
      <w:r w:rsidRPr="00872F79">
        <w:rPr>
          <w:rFonts w:cs="Times New Roman"/>
        </w:rPr>
        <w:tab/>
      </w:r>
      <w:r w:rsidRPr="00872F79">
        <w:rPr>
          <w:rFonts w:cs="Times New Roman"/>
        </w:rPr>
        <w:tab/>
      </w:r>
      <w:r w:rsidRPr="00872F79">
        <w:rPr>
          <w:rFonts w:cs="Times New Roman"/>
        </w:rPr>
        <w:tab/>
      </w:r>
    </w:p>
    <w:p w:rsidRPr="00872F79" w:rsidR="00FE51CD" w:rsidP="00FE51CD" w:rsidRDefault="00FE51CD" w14:paraId="4E058BDE" w14:textId="1302BF59">
      <w:pPr>
        <w:pStyle w:val="Caption"/>
        <w:jc w:val="center"/>
        <w:rPr>
          <w:rFonts w:cs="Times New Roman"/>
        </w:rPr>
      </w:pPr>
      <w:bookmarkStart w:name="_Toc77856182" w:id="1"/>
      <w:r w:rsidRPr="00872F79">
        <w:t xml:space="preserve">Figure </w:t>
      </w:r>
      <w:r w:rsidRPr="00872F79" w:rsidR="008B5521">
        <w:t>2</w:t>
      </w:r>
      <w:r w:rsidRPr="00872F79">
        <w:t>: ADS1115 Raspberry wiring diagrams.</w:t>
      </w:r>
      <w:bookmarkEnd w:id="1"/>
    </w:p>
    <w:p w:rsidRPr="00872F79" w:rsidR="00FE51CD" w:rsidP="00FE51CD" w:rsidRDefault="00FE51CD" w14:paraId="45D395B2" w14:textId="760B907A">
      <w:pPr>
        <w:spacing w:line="276" w:lineRule="auto"/>
        <w:rPr>
          <w:rFonts w:cs="Times New Roman"/>
        </w:rPr>
      </w:pPr>
      <w:r w:rsidRPr="00872F79">
        <w:rPr>
          <w:rFonts w:cs="Times New Roman"/>
        </w:rPr>
        <w:t>The thermistor NTC can connect with any pin from A0 to A</w:t>
      </w:r>
      <w:r w:rsidRPr="00872F79" w:rsidR="008B5521">
        <w:rPr>
          <w:rFonts w:cs="Times New Roman"/>
        </w:rPr>
        <w:t>3</w:t>
      </w:r>
      <w:r w:rsidRPr="00872F79">
        <w:rPr>
          <w:rFonts w:cs="Times New Roman"/>
        </w:rPr>
        <w:t xml:space="preserve"> through voltage divider circuits. The fix resistor R1 </w:t>
      </w:r>
      <w:r w:rsidRPr="00872F79" w:rsidR="214AE9AB">
        <w:rPr>
          <w:rFonts w:cs="Times New Roman"/>
        </w:rPr>
        <w:t>needs</w:t>
      </w:r>
      <w:r w:rsidRPr="00872F79">
        <w:rPr>
          <w:rFonts w:cs="Times New Roman"/>
        </w:rPr>
        <w:t xml:space="preserve"> to be selected </w:t>
      </w:r>
      <w:r w:rsidRPr="00872F79" w:rsidR="29AC0B98">
        <w:rPr>
          <w:rFonts w:cs="Times New Roman"/>
        </w:rPr>
        <w:t>based</w:t>
      </w:r>
      <w:r w:rsidRPr="00872F79">
        <w:rPr>
          <w:rFonts w:cs="Times New Roman"/>
        </w:rPr>
        <w:t xml:space="preserve"> on the </w:t>
      </w:r>
      <w:r w:rsidRPr="00872F79" w:rsidR="7A326852">
        <w:rPr>
          <w:rFonts w:cs="Times New Roman"/>
        </w:rPr>
        <w:t>value of the sensor</w:t>
      </w:r>
      <w:r w:rsidRPr="00872F79">
        <w:rPr>
          <w:rFonts w:cs="Times New Roman"/>
        </w:rPr>
        <w:t xml:space="preserve"> for best performance.</w:t>
      </w:r>
    </w:p>
    <w:p w:rsidRPr="00872F79" w:rsidR="00FE51CD" w:rsidP="00FE51CD" w:rsidRDefault="00FE51CD" w14:paraId="6122A388" w14:textId="77777777">
      <w:pPr>
        <w:spacing w:line="276" w:lineRule="auto"/>
        <w:rPr>
          <w:rFonts w:cs="Times New Roman"/>
        </w:rPr>
      </w:pPr>
    </w:p>
    <w:p w:rsidRPr="00872F79" w:rsidR="00FE51CD" w:rsidP="00FE51CD" w:rsidRDefault="00FE51CD" w14:paraId="08E87865" w14:textId="77777777">
      <w:pPr>
        <w:spacing w:line="276" w:lineRule="auto"/>
        <w:jc w:val="center"/>
        <w:rPr>
          <w:rFonts w:cs="Times New Roman"/>
        </w:rPr>
      </w:pPr>
      <w:r w:rsidRPr="00872F79">
        <w:rPr>
          <w:rFonts w:cs="Times New Roman"/>
          <w:noProof/>
        </w:rPr>
        <w:lastRenderedPageBreak/>
        <w:drawing>
          <wp:inline distT="0" distB="0" distL="0" distR="0" wp14:anchorId="27076BA9" wp14:editId="62B9ED10">
            <wp:extent cx="3125195" cy="23328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5195" cy="233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72F79" w:rsidR="008B5521" w:rsidP="003445E1" w:rsidRDefault="00FE51CD" w14:paraId="5D5080D4" w14:textId="056F374B">
      <w:pPr>
        <w:pStyle w:val="Caption"/>
        <w:jc w:val="center"/>
        <w:rPr>
          <w:rFonts w:cs="Times New Roman"/>
        </w:rPr>
      </w:pPr>
      <w:bookmarkStart w:name="_Toc77856183" w:id="2"/>
      <w:r w:rsidRPr="00872F79">
        <w:t xml:space="preserve">Figure </w:t>
      </w:r>
      <w:r w:rsidRPr="00872F79" w:rsidR="008B5521">
        <w:t>3: Thermistor</w:t>
      </w:r>
      <w:r w:rsidRPr="00872F79">
        <w:t xml:space="preserve"> analog reading with voltage divider circuit to ADS1x.</w:t>
      </w:r>
      <w:bookmarkEnd w:id="2"/>
    </w:p>
    <w:p w:rsidRPr="00872F79" w:rsidR="008B5521" w:rsidP="687D857A" w:rsidRDefault="008B5521" w14:paraId="50993A8B" w14:textId="2F8B6526">
      <w:pPr>
        <w:rPr>
          <w:b/>
          <w:bCs/>
          <w:sz w:val="24"/>
          <w:szCs w:val="24"/>
        </w:rPr>
      </w:pPr>
      <w:r w:rsidRPr="00872F79">
        <w:rPr>
          <w:b/>
          <w:bCs/>
          <w:sz w:val="24"/>
          <w:szCs w:val="24"/>
        </w:rPr>
        <w:t>Raspberry pi setup.</w:t>
      </w:r>
    </w:p>
    <w:p w:rsidRPr="00872F79" w:rsidR="57FD0EEE" w:rsidP="687D857A" w:rsidRDefault="57FD0EEE" w14:paraId="5944ED8E" w14:textId="6E7BE996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4"/>
          <w:szCs w:val="24"/>
        </w:rPr>
      </w:pPr>
      <w:r w:rsidRPr="00872F79">
        <w:rPr>
          <w:color w:val="4472C4" w:themeColor="accent1"/>
          <w:sz w:val="24"/>
          <w:szCs w:val="24"/>
        </w:rPr>
        <w:t>Flash</w:t>
      </w:r>
      <w:r w:rsidRPr="00872F79">
        <w:rPr>
          <w:sz w:val="24"/>
          <w:szCs w:val="24"/>
        </w:rPr>
        <w:t xml:space="preserve"> the </w:t>
      </w:r>
      <w:r w:rsidRPr="00872F79" w:rsidR="004317F7">
        <w:rPr>
          <w:sz w:val="24"/>
          <w:szCs w:val="24"/>
        </w:rPr>
        <w:t>R</w:t>
      </w:r>
      <w:r w:rsidRPr="00872F79">
        <w:rPr>
          <w:sz w:val="24"/>
          <w:szCs w:val="24"/>
        </w:rPr>
        <w:t xml:space="preserve">aspberry Pi with </w:t>
      </w:r>
      <w:r w:rsidRPr="00872F79" w:rsidR="004317F7">
        <w:rPr>
          <w:sz w:val="24"/>
          <w:szCs w:val="24"/>
        </w:rPr>
        <w:t xml:space="preserve">a </w:t>
      </w:r>
      <w:r w:rsidRPr="00872F79">
        <w:rPr>
          <w:color w:val="4472C4" w:themeColor="accent1"/>
          <w:sz w:val="24"/>
          <w:szCs w:val="24"/>
        </w:rPr>
        <w:t>provide</w:t>
      </w:r>
      <w:r w:rsidRPr="00872F79" w:rsidR="00F42179">
        <w:rPr>
          <w:color w:val="4472C4" w:themeColor="accent1"/>
          <w:sz w:val="24"/>
          <w:szCs w:val="24"/>
        </w:rPr>
        <w:t>d</w:t>
      </w:r>
      <w:r w:rsidRPr="00872F79">
        <w:rPr>
          <w:color w:val="4472C4" w:themeColor="accent1"/>
          <w:sz w:val="24"/>
          <w:szCs w:val="24"/>
        </w:rPr>
        <w:t xml:space="preserve"> image </w:t>
      </w:r>
      <w:r w:rsidRPr="00872F79">
        <w:rPr>
          <w:sz w:val="24"/>
          <w:szCs w:val="24"/>
        </w:rPr>
        <w:t>or follow the instructions on the main report</w:t>
      </w:r>
      <w:r w:rsidRPr="00872F79" w:rsidR="16A1F420">
        <w:rPr>
          <w:sz w:val="24"/>
          <w:szCs w:val="24"/>
        </w:rPr>
        <w:t>.</w:t>
      </w:r>
    </w:p>
    <w:p w:rsidRPr="00872F79" w:rsidR="00FE51CD" w:rsidP="00656608" w:rsidRDefault="00FE51CD" w14:paraId="2F03EED8" w14:textId="050BA824">
      <w:pPr>
        <w:pStyle w:val="ListParagraph"/>
        <w:numPr>
          <w:ilvl w:val="0"/>
          <w:numId w:val="4"/>
        </w:numPr>
      </w:pPr>
      <w:r w:rsidRPr="00872F79">
        <w:t xml:space="preserve">Power on the </w:t>
      </w:r>
      <w:r w:rsidRPr="00872F79" w:rsidR="00656608">
        <w:t>R</w:t>
      </w:r>
      <w:r w:rsidRPr="00872F79">
        <w:t xml:space="preserve">aspberry </w:t>
      </w:r>
      <w:r w:rsidRPr="00872F79" w:rsidR="00656608">
        <w:t>P</w:t>
      </w:r>
      <w:r w:rsidRPr="00872F79">
        <w:t>i.</w:t>
      </w:r>
    </w:p>
    <w:p w:rsidRPr="00872F79" w:rsidR="00534034" w:rsidP="06DF19FA" w:rsidRDefault="00534034" w14:paraId="3F9F3008" w14:textId="518FE13B">
      <w:pPr>
        <w:pStyle w:val="ListParagraph"/>
        <w:numPr>
          <w:ilvl w:val="0"/>
          <w:numId w:val="4"/>
        </w:numPr>
        <w:rPr>
          <w:rFonts w:eastAsiaTheme="minorEastAsia"/>
          <w:i/>
          <w:iCs/>
          <w:color w:val="4472C4" w:themeColor="accent1"/>
        </w:rPr>
      </w:pPr>
      <w:r w:rsidRPr="00872F79">
        <w:t>Open the file manage</w:t>
      </w:r>
      <w:r w:rsidRPr="00872F79" w:rsidR="6B78EEE2">
        <w:t>r</w:t>
      </w:r>
      <w:r w:rsidRPr="00872F79">
        <w:t xml:space="preserve"> and go to the directory: </w:t>
      </w:r>
      <w:r w:rsidRPr="00872F79" w:rsidR="00656608">
        <w:t xml:space="preserve"> </w:t>
      </w:r>
      <w:r w:rsidRPr="00872F79">
        <w:rPr>
          <w:i/>
          <w:iCs/>
          <w:color w:val="4471C4"/>
        </w:rPr>
        <w:t>/home/pi/Adafruit_Python_ADS1x15/examples</w:t>
      </w:r>
      <w:r w:rsidRPr="00872F79" w:rsidR="0F4B7A91">
        <w:rPr>
          <w:i/>
          <w:iCs/>
          <w:color w:val="4471C4"/>
        </w:rPr>
        <w:t xml:space="preserve"> (</w:t>
      </w:r>
      <w:r w:rsidRPr="00872F79" w:rsidR="0F4B7A91">
        <w:rPr>
          <w:i/>
          <w:iCs/>
          <w:color w:val="000000" w:themeColor="text1"/>
        </w:rPr>
        <w:t>look at</w:t>
      </w:r>
      <w:r w:rsidRPr="00872F79" w:rsidR="5EABC21A">
        <w:rPr>
          <w:i/>
          <w:iCs/>
          <w:color w:val="000000" w:themeColor="text1"/>
        </w:rPr>
        <w:t xml:space="preserve"> </w:t>
      </w:r>
      <w:r w:rsidRPr="00872F79" w:rsidR="5EABC21A">
        <w:rPr>
          <w:b/>
          <w:bCs/>
          <w:color w:val="333333"/>
        </w:rPr>
        <w:t>Python installation of ADS1x15 library in the</w:t>
      </w:r>
      <w:r w:rsidRPr="00872F79" w:rsidR="18BC5F6B">
        <w:rPr>
          <w:b/>
          <w:bCs/>
          <w:color w:val="333333"/>
        </w:rPr>
        <w:t xml:space="preserve"> main</w:t>
      </w:r>
      <w:r w:rsidRPr="00872F79" w:rsidR="5EABC21A">
        <w:rPr>
          <w:b/>
          <w:bCs/>
          <w:color w:val="333333"/>
        </w:rPr>
        <w:t xml:space="preserve"> report </w:t>
      </w:r>
      <w:r w:rsidRPr="00872F79" w:rsidR="005F2AE6">
        <w:rPr>
          <w:b/>
          <w:bCs/>
          <w:color w:val="333333"/>
        </w:rPr>
        <w:t>and</w:t>
      </w:r>
      <w:r w:rsidRPr="00872F79" w:rsidR="0F4B7A91">
        <w:rPr>
          <w:i/>
          <w:iCs/>
          <w:color w:val="4471C4"/>
        </w:rPr>
        <w:t xml:space="preserve"> </w:t>
      </w:r>
      <w:hyperlink r:id="rId14">
        <w:r w:rsidRPr="00872F79" w:rsidR="004317F7">
          <w:rPr>
            <w:rStyle w:val="Hyperlink"/>
          </w:rPr>
          <w:t>example code on GitHub</w:t>
        </w:r>
      </w:hyperlink>
      <w:r w:rsidRPr="00872F79" w:rsidR="0F4B7A91">
        <w:rPr>
          <w:i/>
          <w:iCs/>
          <w:color w:val="4471C4"/>
        </w:rPr>
        <w:t>)</w:t>
      </w:r>
    </w:p>
    <w:p w:rsidRPr="00872F79" w:rsidR="00534034" w:rsidP="00656608" w:rsidRDefault="00534034" w14:paraId="07FAA1CE" w14:textId="7334F05B">
      <w:pPr>
        <w:pStyle w:val="ListParagraph"/>
        <w:numPr>
          <w:ilvl w:val="0"/>
          <w:numId w:val="4"/>
        </w:numPr>
      </w:pPr>
      <w:r w:rsidRPr="00872F79">
        <w:t xml:space="preserve">Double click and run the </w:t>
      </w:r>
      <w:r w:rsidRPr="00872F79">
        <w:rPr>
          <w:i/>
          <w:iCs/>
          <w:color w:val="4472C4" w:themeColor="accent1"/>
        </w:rPr>
        <w:t>MQTT_Digitalpot_meter.py</w:t>
      </w:r>
      <w:r w:rsidRPr="00872F79">
        <w:rPr>
          <w:color w:val="4472C4" w:themeColor="accent1"/>
        </w:rPr>
        <w:t xml:space="preserve"> </w:t>
      </w:r>
      <w:r w:rsidRPr="00872F79">
        <w:t>file</w:t>
      </w:r>
      <w:r w:rsidRPr="00872F79" w:rsidR="00656608">
        <w:t xml:space="preserve"> in figure 3.</w:t>
      </w:r>
    </w:p>
    <w:p w:rsidRPr="00872F79" w:rsidR="00656608" w:rsidP="00656608" w:rsidRDefault="00656608" w14:paraId="50F5C553" w14:textId="77777777">
      <w:pPr>
        <w:pStyle w:val="ListParagraph"/>
      </w:pPr>
    </w:p>
    <w:p w:rsidRPr="00872F79" w:rsidR="00534034" w:rsidP="00656608" w:rsidRDefault="00534034" w14:paraId="5244FE22" w14:textId="3BC438CA">
      <w:pPr>
        <w:jc w:val="center"/>
      </w:pPr>
      <w:r w:rsidRPr="00872F79">
        <w:rPr>
          <w:noProof/>
        </w:rPr>
        <w:drawing>
          <wp:inline distT="0" distB="0" distL="0" distR="0" wp14:anchorId="13D1D09E" wp14:editId="4E9873CA">
            <wp:extent cx="4728598" cy="3435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856" cy="345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72F79" w:rsidR="00656608" w:rsidP="00656608" w:rsidRDefault="00656608" w14:paraId="67E8E829" w14:textId="65048374">
      <w:pPr>
        <w:pStyle w:val="Caption"/>
        <w:jc w:val="center"/>
        <w:rPr>
          <w:rFonts w:cs="Times New Roman"/>
        </w:rPr>
      </w:pPr>
      <w:r w:rsidRPr="00872F79">
        <w:t>Figure 3: MQTT digital potential meter.</w:t>
      </w:r>
    </w:p>
    <w:p w:rsidRPr="00872F79" w:rsidR="00656608" w:rsidP="00656608" w:rsidRDefault="00656608" w14:paraId="32A6D3B0" w14:textId="580EE9EF">
      <w:r w:rsidRPr="00872F79">
        <w:lastRenderedPageBreak/>
        <w:t>The programmed should print out the resistance value and the temperature value of the room temperature at that moment. For example, 10537 ohm and 23.3-degree C.</w:t>
      </w:r>
    </w:p>
    <w:p w:rsidRPr="00872F79" w:rsidR="00956CD3" w:rsidRDefault="00956CD3" w14:paraId="71C36756" w14:textId="706032CB"/>
    <w:p w:rsidRPr="00872F79" w:rsidR="00956CD3" w:rsidP="00656608" w:rsidRDefault="00956CD3" w14:paraId="35898CF5" w14:textId="1D0A69FF">
      <w:pPr>
        <w:jc w:val="center"/>
      </w:pPr>
      <w:r w:rsidRPr="00872F79">
        <w:rPr>
          <w:noProof/>
        </w:rPr>
        <w:drawing>
          <wp:inline distT="0" distB="0" distL="0" distR="0" wp14:anchorId="34AF0BA1" wp14:editId="380CA58D">
            <wp:extent cx="5389418" cy="3860689"/>
            <wp:effectExtent l="0" t="0" r="190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5027" cy="3871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72F79" w:rsidR="00656608" w:rsidP="00656608" w:rsidRDefault="00656608" w14:paraId="26F51FC2" w14:textId="0F6D9D8C">
      <w:pPr>
        <w:pStyle w:val="Caption"/>
        <w:jc w:val="center"/>
      </w:pPr>
      <w:r w:rsidRPr="00872F79">
        <w:t>Figure 4: Resistance value and room temperature.</w:t>
      </w:r>
    </w:p>
    <w:p w:rsidRPr="00872F79" w:rsidR="00656608" w:rsidP="00656608" w:rsidRDefault="00656608" w14:paraId="7B41B9CE" w14:textId="5350EFBA">
      <w:r w:rsidRPr="00872F79">
        <w:t xml:space="preserve">The resistance value and corresponding temperature can be checked with the </w:t>
      </w:r>
      <w:hyperlink w:history="1" r:id="rId17">
        <w:r w:rsidRPr="00872F79">
          <w:rPr>
            <w:rStyle w:val="Hyperlink"/>
          </w:rPr>
          <w:t>10k-2 thermistor output table.</w:t>
        </w:r>
      </w:hyperlink>
    </w:p>
    <w:p w:rsidRPr="00872F79" w:rsidR="00534034" w:rsidRDefault="00534034" w14:paraId="4D8C15BF" w14:textId="77777777"/>
    <w:p w:rsidRPr="00872F79" w:rsidR="00656608" w:rsidRDefault="00FE51CD" w14:paraId="032549BF" w14:textId="7476809D">
      <w:pPr>
        <w:rPr>
          <w:b/>
          <w:bCs/>
        </w:rPr>
      </w:pPr>
      <w:r w:rsidRPr="00872F79">
        <w:rPr>
          <w:b/>
          <w:bCs/>
        </w:rPr>
        <w:t xml:space="preserve">Setup the </w:t>
      </w:r>
      <w:r w:rsidRPr="00872F79" w:rsidR="51A8760F">
        <w:rPr>
          <w:b/>
          <w:bCs/>
        </w:rPr>
        <w:t>WIFI</w:t>
      </w:r>
      <w:r w:rsidRPr="00872F79">
        <w:rPr>
          <w:b/>
          <w:bCs/>
        </w:rPr>
        <w:t xml:space="preserve"> to connect </w:t>
      </w:r>
      <w:r w:rsidRPr="00872F79" w:rsidR="008E2B8C">
        <w:rPr>
          <w:b/>
          <w:bCs/>
        </w:rPr>
        <w:t>the Pi to the internet</w:t>
      </w:r>
      <w:r w:rsidRPr="00872F79" w:rsidR="00570A64">
        <w:rPr>
          <w:b/>
          <w:bCs/>
        </w:rPr>
        <w:t xml:space="preserve"> (figure 5,6)</w:t>
      </w:r>
      <w:r w:rsidRPr="00872F79" w:rsidR="008E2B8C">
        <w:rPr>
          <w:b/>
          <w:bCs/>
        </w:rPr>
        <w:t xml:space="preserve">. </w:t>
      </w:r>
    </w:p>
    <w:p w:rsidRPr="00872F79" w:rsidR="00FE51CD" w:rsidP="00570A64" w:rsidRDefault="008E2B8C" w14:paraId="69574FA8" w14:textId="0E70E901">
      <w:pPr>
        <w:pStyle w:val="ListParagraph"/>
        <w:numPr>
          <w:ilvl w:val="0"/>
          <w:numId w:val="5"/>
        </w:numPr>
      </w:pPr>
      <w:r w:rsidRPr="00872F79">
        <w:t>Open the terminal and type ifconfig</w:t>
      </w:r>
      <w:r w:rsidRPr="00872F79" w:rsidR="00570A64">
        <w:t>.</w:t>
      </w:r>
    </w:p>
    <w:p w:rsidRPr="00872F79" w:rsidR="00570A64" w:rsidP="00570A64" w:rsidRDefault="00570A64" w14:paraId="7579569E" w14:textId="38D7F7EC">
      <w:pPr>
        <w:pStyle w:val="ListParagraph"/>
        <w:numPr>
          <w:ilvl w:val="0"/>
          <w:numId w:val="5"/>
        </w:numPr>
      </w:pPr>
      <w:r w:rsidRPr="00872F79">
        <w:t>Write down the IP address of the Pi.</w:t>
      </w:r>
    </w:p>
    <w:p w:rsidRPr="00872F79" w:rsidR="00570A64" w:rsidP="00570A64" w:rsidRDefault="00570A64" w14:paraId="0B61F617" w14:textId="1899EC4A">
      <w:pPr>
        <w:pStyle w:val="ListParagraph"/>
        <w:numPr>
          <w:ilvl w:val="0"/>
          <w:numId w:val="5"/>
        </w:numPr>
      </w:pPr>
      <w:r w:rsidRPr="00872F79">
        <w:t>Enter the IP address with port 1880/</w:t>
      </w:r>
      <w:proofErr w:type="spellStart"/>
      <w:r w:rsidRPr="00872F79">
        <w:t>ui</w:t>
      </w:r>
      <w:proofErr w:type="spellEnd"/>
      <w:r w:rsidRPr="00872F79">
        <w:t xml:space="preserve"> into the web browser </w:t>
      </w:r>
      <w:hyperlink w:history="1" r:id="rId18">
        <w:r w:rsidRPr="00872F79">
          <w:rPr>
            <w:rStyle w:val="Hyperlink"/>
          </w:rPr>
          <w:t>http://192.168.50.147:1880/ui</w:t>
        </w:r>
      </w:hyperlink>
      <w:r w:rsidRPr="00872F79">
        <w:t xml:space="preserve"> (Remember to change it to your own address).</w:t>
      </w:r>
    </w:p>
    <w:p w:rsidRPr="00872F79" w:rsidR="00570A64" w:rsidP="00570A64" w:rsidRDefault="00570A64" w14:paraId="506CE088" w14:textId="77777777"/>
    <w:p w:rsidRPr="00872F79" w:rsidR="00570A64" w:rsidRDefault="00570A64" w14:paraId="37F2B793" w14:textId="77777777"/>
    <w:p w:rsidRPr="00872F79" w:rsidR="008E2B8C" w:rsidP="00656608" w:rsidRDefault="008E2B8C" w14:paraId="1C4030D8" w14:textId="20A0649B">
      <w:pPr>
        <w:jc w:val="center"/>
      </w:pPr>
      <w:r w:rsidRPr="00872F79">
        <w:rPr>
          <w:noProof/>
        </w:rPr>
        <w:lastRenderedPageBreak/>
        <w:drawing>
          <wp:inline distT="0" distB="0" distL="0" distR="0" wp14:anchorId="2421FC8E" wp14:editId="10BC4208">
            <wp:extent cx="4675243" cy="3730032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387" cy="3766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72F79" w:rsidR="00570A64" w:rsidP="00570A64" w:rsidRDefault="00570A64" w14:paraId="74671CCE" w14:textId="0BAAFC22">
      <w:pPr>
        <w:pStyle w:val="Caption"/>
        <w:jc w:val="center"/>
      </w:pPr>
      <w:r w:rsidRPr="00872F79">
        <w:t>Figure 5: Raspberry Pi IP address.</w:t>
      </w:r>
    </w:p>
    <w:p w:rsidRPr="00872F79" w:rsidR="00570A64" w:rsidP="00656608" w:rsidRDefault="00570A64" w14:paraId="44405E1B" w14:textId="77777777">
      <w:pPr>
        <w:jc w:val="center"/>
      </w:pPr>
    </w:p>
    <w:p w:rsidRPr="00872F79" w:rsidR="001547B6" w:rsidRDefault="001547B6" w14:paraId="2E5B8743" w14:textId="0BA054CA">
      <w:r w:rsidRPr="00872F79">
        <w:t xml:space="preserve">Select dashboard tab user should see the </w:t>
      </w:r>
      <w:r w:rsidRPr="00872F79" w:rsidR="009A526F">
        <w:t xml:space="preserve">updated </w:t>
      </w:r>
      <w:r w:rsidRPr="00872F79">
        <w:t>tem</w:t>
      </w:r>
      <w:r w:rsidRPr="00872F79" w:rsidR="00392B05">
        <w:t xml:space="preserve">perature value </w:t>
      </w:r>
      <w:r w:rsidRPr="00872F79" w:rsidR="009A526F">
        <w:t>reading</w:t>
      </w:r>
      <w:r w:rsidRPr="00872F79" w:rsidR="00570A64">
        <w:t xml:space="preserve"> in figure 6</w:t>
      </w:r>
      <w:r w:rsidRPr="00872F79" w:rsidR="009A526F">
        <w:t>.</w:t>
      </w:r>
    </w:p>
    <w:p w:rsidRPr="00872F79" w:rsidR="001547B6" w:rsidRDefault="001547B6" w14:paraId="27AA9226" w14:textId="02782D1B">
      <w:r w:rsidRPr="00872F79">
        <w:rPr>
          <w:noProof/>
        </w:rPr>
        <w:drawing>
          <wp:inline distT="0" distB="0" distL="0" distR="0" wp14:anchorId="45626DA3" wp14:editId="76AFB849">
            <wp:extent cx="5929630" cy="2609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3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72F79" w:rsidR="00570A64" w:rsidP="00570A64" w:rsidRDefault="00570A64" w14:paraId="2AF0051D" w14:textId="7ED41BB1">
      <w:pPr>
        <w:pStyle w:val="Caption"/>
        <w:jc w:val="center"/>
      </w:pPr>
      <w:r w:rsidRPr="00872F79">
        <w:t>Figure 6: Temperature sensor display.</w:t>
      </w:r>
    </w:p>
    <w:p w:rsidRPr="00872F79" w:rsidR="00611054" w:rsidRDefault="00611054" w14:paraId="129D407F" w14:textId="77777777"/>
    <w:p w:rsidRPr="00872F79" w:rsidR="0084280F" w:rsidRDefault="5EA9E091" w14:paraId="2FE2883C" w14:textId="65373947">
      <w:r w:rsidRPr="00872F79">
        <w:lastRenderedPageBreak/>
        <w:t>Users</w:t>
      </w:r>
      <w:r w:rsidRPr="00872F79" w:rsidR="00570A64">
        <w:t xml:space="preserve"> can also </w:t>
      </w:r>
      <w:r w:rsidRPr="00872F79" w:rsidR="00C85C6B">
        <w:t xml:space="preserve">use the MQTT client phone or window app using the info in figure 7 and subscribe to the </w:t>
      </w:r>
      <w:r w:rsidRPr="00872F79" w:rsidR="00570A64">
        <w:rPr>
          <w:i/>
          <w:iCs/>
          <w:color w:val="4472C4" w:themeColor="accent1"/>
        </w:rPr>
        <w:t>FZ/Sensor</w:t>
      </w:r>
      <w:r w:rsidRPr="00872F79" w:rsidR="00C85C6B">
        <w:rPr>
          <w:i/>
          <w:iCs/>
          <w:color w:val="4472C4" w:themeColor="accent1"/>
        </w:rPr>
        <w:t xml:space="preserve"> </w:t>
      </w:r>
      <w:r w:rsidRPr="00872F79" w:rsidR="00C85C6B">
        <w:t>topic to see the room temperature.</w:t>
      </w:r>
    </w:p>
    <w:p w:rsidRPr="00872F79" w:rsidR="00570A64" w:rsidP="00570A64" w:rsidRDefault="00570A64" w14:paraId="713E6D1C" w14:textId="5A1C3C7F">
      <w:pPr>
        <w:jc w:val="center"/>
      </w:pPr>
      <w:r w:rsidRPr="00872F79">
        <w:rPr>
          <w:noProof/>
        </w:rPr>
        <w:drawing>
          <wp:inline distT="0" distB="0" distL="0" distR="0" wp14:anchorId="6A5AC354" wp14:editId="22682371">
            <wp:extent cx="2632075" cy="14268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72F79" w:rsidR="00611054" w:rsidP="00E229F0" w:rsidRDefault="00C85C6B" w14:paraId="1BEC55D0" w14:textId="01772D7B">
      <w:pPr>
        <w:pStyle w:val="Caption"/>
        <w:jc w:val="center"/>
      </w:pPr>
      <w:r w:rsidRPr="00872F79">
        <w:t>Figure 7: MQTT broker example.</w:t>
      </w:r>
    </w:p>
    <w:p w:rsidRPr="00872F79" w:rsidR="00794616" w:rsidP="00C85C6B" w:rsidRDefault="00794616" w14:paraId="722FE6EA" w14:textId="525EBAE4">
      <w:pPr>
        <w:pStyle w:val="Heading1"/>
        <w:rPr>
          <w:rFonts w:asciiTheme="minorHAnsi" w:hAnsiTheme="minorHAnsi"/>
        </w:rPr>
      </w:pPr>
      <w:r w:rsidRPr="00872F79">
        <w:rPr>
          <w:rFonts w:asciiTheme="minorHAnsi" w:hAnsiTheme="minorHAnsi"/>
        </w:rPr>
        <w:t>Control digital potential meter.</w:t>
      </w:r>
    </w:p>
    <w:p w:rsidR="00E229F0" w:rsidP="0005037C" w:rsidRDefault="00E229F0" w14:paraId="0708BBF8" w14:textId="77777777"/>
    <w:p w:rsidRPr="00872F79" w:rsidR="0005037C" w:rsidP="0005037C" w:rsidRDefault="0005037C" w14:paraId="173496E5" w14:textId="6F2C06AB">
      <w:r w:rsidRPr="00872F79">
        <w:t>Component’s list:</w:t>
      </w:r>
    </w:p>
    <w:p w:rsidRPr="00872F79" w:rsidR="0005037C" w:rsidP="0005037C" w:rsidRDefault="0005037C" w14:paraId="5D476ED1" w14:textId="70FA58FB">
      <w:pPr>
        <w:pStyle w:val="ListParagraph"/>
        <w:numPr>
          <w:ilvl w:val="0"/>
          <w:numId w:val="6"/>
        </w:numPr>
      </w:pPr>
      <w:r w:rsidRPr="00872F79">
        <w:t>Arduino IOT33.</w:t>
      </w:r>
    </w:p>
    <w:p w:rsidRPr="00872F79" w:rsidR="0005037C" w:rsidP="0005037C" w:rsidRDefault="0005037C" w14:paraId="679D8E87" w14:textId="0CF6BE97">
      <w:pPr>
        <w:pStyle w:val="ListParagraph"/>
        <w:numPr>
          <w:ilvl w:val="0"/>
          <w:numId w:val="6"/>
        </w:numPr>
      </w:pPr>
      <w:r w:rsidRPr="00872F79">
        <w:t>MCP41xx_42xx.</w:t>
      </w:r>
    </w:p>
    <w:p w:rsidRPr="00872F79" w:rsidR="0084280F" w:rsidP="0084280F" w:rsidRDefault="0084280F" w14:paraId="69863347" w14:textId="24A55D1A">
      <w:pPr>
        <w:spacing w:line="276" w:lineRule="auto"/>
      </w:pPr>
      <w:r w:rsidRPr="00872F79">
        <w:t xml:space="preserve">Before getting start user should install Arduino Ide and </w:t>
      </w:r>
      <w:r w:rsidRPr="00872F79">
        <w:rPr>
          <w:rFonts w:cs="Times New Roman"/>
        </w:rPr>
        <w:t xml:space="preserve">read </w:t>
      </w:r>
      <w:hyperlink w:history="1" r:id="rId22">
        <w:r w:rsidRPr="00872F79">
          <w:rPr>
            <w:rStyle w:val="Hyperlink"/>
            <w:rFonts w:cs="Times New Roman"/>
          </w:rPr>
          <w:t xml:space="preserve">Getting start with </w:t>
        </w:r>
        <w:proofErr w:type="spellStart"/>
        <w:r w:rsidRPr="00872F79">
          <w:rPr>
            <w:rStyle w:val="Hyperlink"/>
            <w:rFonts w:cs="Times New Roman"/>
          </w:rPr>
          <w:t>arduino</w:t>
        </w:r>
        <w:proofErr w:type="spellEnd"/>
        <w:r w:rsidRPr="00872F79">
          <w:rPr>
            <w:rStyle w:val="Hyperlink"/>
            <w:rFonts w:cs="Times New Roman"/>
          </w:rPr>
          <w:t xml:space="preserve"> IOT33</w:t>
        </w:r>
      </w:hyperlink>
      <w:r w:rsidRPr="00872F79">
        <w:rPr>
          <w:rFonts w:cs="Times New Roman"/>
        </w:rPr>
        <w:t xml:space="preserve"> to see how to install the supported libraries.</w:t>
      </w:r>
    </w:p>
    <w:p w:rsidRPr="00872F79" w:rsidR="00794616" w:rsidP="00794616" w:rsidRDefault="00794616" w14:paraId="32BA9C70" w14:textId="77777777">
      <w:pPr>
        <w:spacing w:line="276" w:lineRule="auto"/>
        <w:rPr>
          <w:rFonts w:cs="Times New Roman"/>
        </w:rPr>
      </w:pPr>
    </w:p>
    <w:p w:rsidRPr="00872F79" w:rsidR="00794616" w:rsidP="00794616" w:rsidRDefault="00794616" w14:paraId="3C105139" w14:textId="77777777">
      <w:pPr>
        <w:spacing w:line="276" w:lineRule="auto"/>
        <w:rPr>
          <w:rFonts w:cs="Times New Roman"/>
        </w:rPr>
      </w:pPr>
    </w:p>
    <w:p w:rsidRPr="00872F79" w:rsidR="00794616" w:rsidP="0084280F" w:rsidRDefault="00794616" w14:paraId="5908DE0F" w14:textId="77777777">
      <w:pPr>
        <w:spacing w:line="276" w:lineRule="auto"/>
        <w:jc w:val="center"/>
        <w:rPr>
          <w:rFonts w:cs="Times New Roman"/>
        </w:rPr>
      </w:pPr>
      <w:r w:rsidRPr="00872F79">
        <w:rPr>
          <w:rFonts w:cs="Times New Roman"/>
          <w:noProof/>
        </w:rPr>
        <w:drawing>
          <wp:inline distT="0" distB="0" distL="0" distR="0" wp14:anchorId="403698B6" wp14:editId="098D600D">
            <wp:extent cx="4274457" cy="2992120"/>
            <wp:effectExtent l="0" t="0" r="0" b="0"/>
            <wp:docPr id="547857196" name="Picture 547857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457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229F0" w:rsidR="00794616" w:rsidP="00E229F0" w:rsidRDefault="00794616" w14:paraId="0019F312" w14:textId="3376C9E4">
      <w:pPr>
        <w:pStyle w:val="Caption"/>
        <w:jc w:val="center"/>
      </w:pPr>
      <w:bookmarkStart w:name="_Toc77856195" w:id="3"/>
      <w:r w:rsidRPr="00872F79">
        <w:t>Figure</w:t>
      </w:r>
      <w:r w:rsidRPr="00872F79" w:rsidR="0084280F">
        <w:t xml:space="preserve"> 8</w:t>
      </w:r>
      <w:r w:rsidRPr="00872F79">
        <w:t>:</w:t>
      </w:r>
      <w:r w:rsidRPr="00872F79" w:rsidR="0084280F">
        <w:t xml:space="preserve"> </w:t>
      </w:r>
      <w:r w:rsidRPr="00872F79">
        <w:t>System overview control digital potential meters using Arduino IOT33.</w:t>
      </w:r>
      <w:bookmarkEnd w:id="3"/>
    </w:p>
    <w:p w:rsidRPr="00872F79" w:rsidR="00794616" w:rsidP="00794616" w:rsidRDefault="00794616" w14:paraId="643B0532" w14:textId="017EEE46">
      <w:pPr>
        <w:spacing w:line="276" w:lineRule="auto"/>
        <w:rPr>
          <w:rFonts w:cs="Times New Roman"/>
        </w:rPr>
      </w:pPr>
      <w:r w:rsidRPr="00872F79">
        <w:rPr>
          <w:rFonts w:cs="Times New Roman"/>
        </w:rPr>
        <w:lastRenderedPageBreak/>
        <w:t xml:space="preserve">The concept is using </w:t>
      </w:r>
      <w:r w:rsidRPr="00872F79" w:rsidR="154778D7">
        <w:rPr>
          <w:rFonts w:cs="Times New Roman"/>
        </w:rPr>
        <w:t>raspberry pi for reading the NTC sensors and</w:t>
      </w:r>
      <w:r w:rsidRPr="00872F79">
        <w:rPr>
          <w:rFonts w:cs="Times New Roman"/>
        </w:rPr>
        <w:t xml:space="preserve"> </w:t>
      </w:r>
      <w:r w:rsidRPr="00872F79" w:rsidR="59EAC052">
        <w:rPr>
          <w:rFonts w:cs="Times New Roman"/>
        </w:rPr>
        <w:t>publishing</w:t>
      </w:r>
      <w:r w:rsidRPr="00872F79">
        <w:rPr>
          <w:rFonts w:cs="Times New Roman"/>
        </w:rPr>
        <w:t xml:space="preserve"> the temperature value through MQTT messages. The Arduino IOT33 will subscribe to the same topic and </w:t>
      </w:r>
      <w:r w:rsidRPr="00872F79" w:rsidR="59C149FC">
        <w:rPr>
          <w:rFonts w:cs="Times New Roman"/>
        </w:rPr>
        <w:t>receive</w:t>
      </w:r>
      <w:r w:rsidRPr="00872F79">
        <w:rPr>
          <w:rFonts w:cs="Times New Roman"/>
        </w:rPr>
        <w:t xml:space="preserve"> the measured value, after that it will control the NTC simulator (</w:t>
      </w:r>
      <w:r w:rsidRPr="00872F79">
        <w:rPr>
          <w:rFonts w:cs="Times New Roman"/>
          <w:i/>
          <w:iCs/>
          <w:color w:val="4472C4" w:themeColor="accent1"/>
        </w:rPr>
        <w:t>MCP41/42xx</w:t>
      </w:r>
      <w:r w:rsidRPr="00872F79">
        <w:rPr>
          <w:rFonts w:cs="Times New Roman"/>
        </w:rPr>
        <w:t xml:space="preserve">) chip to provide the same resistance value as the NTC at that moment. The system overview shows in figure </w:t>
      </w:r>
      <w:r w:rsidRPr="00872F79" w:rsidR="0005037C">
        <w:rPr>
          <w:rFonts w:cs="Times New Roman"/>
        </w:rPr>
        <w:t>8</w:t>
      </w:r>
      <w:r w:rsidRPr="00872F79">
        <w:rPr>
          <w:rFonts w:cs="Times New Roman"/>
        </w:rPr>
        <w:t xml:space="preserve"> and figure </w:t>
      </w:r>
      <w:r w:rsidRPr="00872F79" w:rsidR="0005037C">
        <w:rPr>
          <w:rFonts w:cs="Times New Roman"/>
        </w:rPr>
        <w:t>9</w:t>
      </w:r>
      <w:r w:rsidRPr="00872F79">
        <w:rPr>
          <w:rFonts w:cs="Times New Roman"/>
        </w:rPr>
        <w:t xml:space="preserve"> shows the connection between Arduino IOT33 with MCP41xxx/42xxx chip. The output value is connected to the NTC terminal on heat pump PCB. </w:t>
      </w:r>
    </w:p>
    <w:p w:rsidRPr="00872F79" w:rsidR="0005037C" w:rsidP="0005037C" w:rsidRDefault="0005037C" w14:paraId="734F985B" w14:textId="15D01576">
      <w:pPr>
        <w:spacing w:line="276" w:lineRule="auto"/>
        <w:jc w:val="center"/>
        <w:rPr>
          <w:rFonts w:cs="Times New Roman"/>
        </w:rPr>
      </w:pPr>
      <w:r w:rsidRPr="00872F79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FFF41A8" wp14:editId="6B91D89B">
                <wp:simplePos x="0" y="0"/>
                <wp:positionH relativeFrom="column">
                  <wp:posOffset>83127</wp:posOffset>
                </wp:positionH>
                <wp:positionV relativeFrom="paragraph">
                  <wp:posOffset>0</wp:posOffset>
                </wp:positionV>
                <wp:extent cx="6497609" cy="2033905"/>
                <wp:effectExtent l="0" t="0" r="0" b="4445"/>
                <wp:wrapSquare wrapText="bothSides"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7609" cy="2033905"/>
                          <a:chOff x="0" y="0"/>
                          <a:chExt cx="6497609" cy="2033905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51564" y="0"/>
                            <a:ext cx="2646045" cy="19323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56573956" name="Picture 1156573956" descr="Diagram, schema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3190" cy="20339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6" style="position:absolute;margin-left:6.55pt;margin-top:0;width:511.6pt;height:160.15pt;z-index:251659264" coordsize="64976,20339" o:spid="_x0000_s1026" w14:anchorId="28DA08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">
                <v:shape id="Picture 10" style="position:absolute;left:38515;width:26461;height:19323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">
                  <v:imagedata o:title="" r:id="rId26"/>
                </v:shape>
                <v:shape id="Picture 1156573956" style="position:absolute;width:39331;height:20339;visibility:visible;mso-wrap-style:square" alt="Diagram, schematic&#10;&#10;Description automatically generated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">
                  <v:imagedata o:title="Diagram, schematic&#10;&#10;Description automatically generated" r:id="rId27"/>
                </v:shape>
                <w10:wrap type="square"/>
              </v:group>
            </w:pict>
          </mc:Fallback>
        </mc:AlternateContent>
      </w:r>
      <w:r w:rsidRPr="00872F79" w:rsidR="00794616"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0FAA95B6" wp14:editId="552F967D">
                <wp:simplePos x="0" y="0"/>
                <wp:positionH relativeFrom="margin">
                  <wp:posOffset>2760133</wp:posOffset>
                </wp:positionH>
                <wp:positionV relativeFrom="paragraph">
                  <wp:posOffset>972608</wp:posOffset>
                </wp:positionV>
                <wp:extent cx="553575" cy="482600"/>
                <wp:effectExtent l="0" t="38100" r="0" b="31750"/>
                <wp:wrapNone/>
                <wp:docPr id="1156573981" name="Group 11565739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75" cy="482600"/>
                          <a:chOff x="0" y="0"/>
                          <a:chExt cx="553575" cy="567055"/>
                        </a:xfrm>
                      </wpg:grpSpPr>
                      <wpg:grpSp>
                        <wpg:cNvPr id="1156573952" name="Group 1156573952"/>
                        <wpg:cNvGrpSpPr/>
                        <wpg:grpSpPr>
                          <a:xfrm>
                            <a:off x="0" y="0"/>
                            <a:ext cx="276598" cy="567055"/>
                            <a:chOff x="-2540" y="3048"/>
                            <a:chExt cx="267716" cy="612268"/>
                          </a:xfrm>
                        </wpg:grpSpPr>
                        <wps:wsp>
                          <wps:cNvPr id="28" name="Straight Connector 28"/>
                          <wps:cNvCnPr/>
                          <wps:spPr>
                            <a:xfrm>
                              <a:off x="3048" y="307783"/>
                              <a:ext cx="7112" cy="307533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-2540" y="3048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6096" y="457200"/>
                              <a:ext cx="259080" cy="3048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/>
                          <wps:spPr>
                            <a:xfrm>
                              <a:off x="109728" y="7620"/>
                              <a:ext cx="0" cy="452366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6567" y="110066"/>
                            <a:ext cx="507008" cy="266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256032" w:rsidR="00794616" w:rsidP="00794616" w:rsidRDefault="00794616" w14:paraId="6B06F6C3" w14:textId="77777777">
                              <w:pP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O</w:t>
                              </w:r>
                              <w:r w:rsidRPr="00256032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ut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156573981" style="position:absolute;left:0;text-align:left;margin-left:217.35pt;margin-top:76.6pt;width:43.6pt;height:38pt;z-index:251657216;mso-position-horizontal-relative:margin;mso-width-relative:margin;mso-height-relative:margin" coordsize="5535,5670" o:spid="_x0000_s1026" w14:anchorId="0FAA95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">
                <v:group id="Group 1156573952" style="position:absolute;width:2765;height:5670" coordsize="2677,6122" coordorigin="-25,30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">
                  <v:line id="Straight Connector 28" style="position:absolute;visibility:visible;mso-wrap-style:square" o:spid="_x0000_s1028" strokecolor="#f4b083 [1941]" strokeweight="1.5pt" o:connectortype="straight" from="30,3077" to="101,6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">
                    <v:stroke joinstyle="miter"/>
                  </v:line>
                  <v:line id="Straight Connector 29" style="position:absolute;visibility:visible;mso-wrap-style:square" o:spid="_x0000_s1029" strokecolor="#f4b083 [1941]" strokeweight="1.5pt" o:connectortype="straight" from="-25,30" to="2565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">
                    <v:stroke joinstyle="miter"/>
                  </v:line>
                  <v:line id="Straight Connector 30" style="position:absolute;visibility:visible;mso-wrap-style:square" o:spid="_x0000_s1030" strokecolor="#f4b083 [1941]" strokeweight="1.5pt" o:connectortype="straight" from="60,4572" to="2651,4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">
                    <v:stroke joinstyle="miter"/>
                  </v:line>
                  <v:shapetype id="_x0000_t32" coordsize="21600,21600" o:oned="t" filled="f" o:spt="32" path="m,l21600,21600e">
                    <v:path fillok="f" arrowok="t" o:connecttype="none"/>
                    <o:lock v:ext="edit" shapetype="t"/>
                  </v:shapetype>
                  <v:shape id="Straight Arrow Connector 31" style="position:absolute;left:1097;top:76;width:0;height:4523;visibility:visible;mso-wrap-style:square" o:spid="_x0000_s1031" strokecolor="#4472c4 [3204]" strokeweight=".5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">
                    <v:stroke joinstyle="miter" startarrow="block" endarrow="block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style="position:absolute;left:465;top:1100;width:5070;height:2662;visibility:visible;mso-wrap-style:square;v-text-anchor:top" o:spid="_x0000_s1032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>
                  <v:textbox>
                    <w:txbxContent>
                      <w:p w:rsidRPr="00256032" w:rsidR="00794616" w:rsidP="00794616" w:rsidRDefault="00794616" w14:paraId="6B06F6C3" w14:textId="77777777">
                        <w:pPr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color w:val="FF0000"/>
                            <w:sz w:val="16"/>
                            <w:szCs w:val="16"/>
                          </w:rPr>
                          <w:t>O</w:t>
                        </w:r>
                        <w:r w:rsidRPr="00256032">
                          <w:rPr>
                            <w:color w:val="FF0000"/>
                            <w:sz w:val="16"/>
                            <w:szCs w:val="16"/>
                          </w:rPr>
                          <w:t>utput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872F79">
        <w:rPr>
          <w:noProof/>
        </w:rPr>
        <w:t xml:space="preserve"> </w:t>
      </w:r>
      <w:bookmarkStart w:name="_Toc77856196" w:id="4"/>
    </w:p>
    <w:p w:rsidRPr="00872F79" w:rsidR="00794616" w:rsidP="00794616" w:rsidRDefault="00794616" w14:paraId="784668FD" w14:textId="7A0D8260">
      <w:pPr>
        <w:pStyle w:val="Caption"/>
        <w:jc w:val="center"/>
      </w:pPr>
      <w:r w:rsidRPr="00872F79">
        <w:t>Figure</w:t>
      </w:r>
      <w:r w:rsidRPr="00872F79" w:rsidR="0005037C">
        <w:t xml:space="preserve"> 9</w:t>
      </w:r>
      <w:r w:rsidRPr="00872F79">
        <w:t>:</w:t>
      </w:r>
      <w:r w:rsidRPr="00872F79" w:rsidR="0005037C">
        <w:t xml:space="preserve"> </w:t>
      </w:r>
      <w:r w:rsidRPr="00872F79">
        <w:t>Arduino IOT33 wiring diagrams MCP41/42xx.</w:t>
      </w:r>
      <w:bookmarkEnd w:id="4"/>
    </w:p>
    <w:p w:rsidRPr="00872F79" w:rsidR="0005037C" w:rsidP="0005037C" w:rsidRDefault="0005037C" w14:paraId="0E66366C" w14:textId="77777777"/>
    <w:p w:rsidRPr="00872F79" w:rsidR="0005037C" w:rsidP="0005037C" w:rsidRDefault="0005037C" w14:paraId="44DDDA73" w14:textId="4BA830D5">
      <w:r w:rsidRPr="00872F79">
        <w:t xml:space="preserve">The </w:t>
      </w:r>
      <w:proofErr w:type="spellStart"/>
      <w:r w:rsidRPr="00872F79">
        <w:rPr>
          <w:i/>
          <w:iCs/>
          <w:color w:val="4472C4" w:themeColor="accent1"/>
        </w:rPr>
        <w:t>MCPxx</w:t>
      </w:r>
      <w:proofErr w:type="spellEnd"/>
      <w:r w:rsidRPr="00872F79">
        <w:rPr>
          <w:color w:val="4472C4" w:themeColor="accent1"/>
        </w:rPr>
        <w:t xml:space="preserve"> </w:t>
      </w:r>
      <w:r w:rsidRPr="00872F79">
        <w:t xml:space="preserve">device should be put on </w:t>
      </w:r>
      <w:r w:rsidRPr="00872F79">
        <w:rPr>
          <w:i/>
          <w:iCs/>
          <w:color w:val="4472C4" w:themeColor="accent1"/>
        </w:rPr>
        <w:t xml:space="preserve">RHEOSTAT mode on </w:t>
      </w:r>
      <w:r w:rsidRPr="00872F79">
        <w:rPr>
          <w:rFonts w:cstheme="minorHAnsi"/>
        </w:rPr>
        <w:t xml:space="preserve">page 14 </w:t>
      </w:r>
      <w:hyperlink w:history="1" r:id="rId28">
        <w:r w:rsidRPr="00872F79">
          <w:rPr>
            <w:rStyle w:val="Hyperlink"/>
          </w:rPr>
          <w:t>MCP41xxx_42xxx Datasheet</w:t>
        </w:r>
      </w:hyperlink>
      <w:r w:rsidRPr="00872F79">
        <w:rPr>
          <w:rFonts w:cstheme="minorHAnsi"/>
        </w:rPr>
        <w:t xml:space="preserve"> mode of operation</w:t>
      </w:r>
    </w:p>
    <w:p w:rsidRPr="00872F79" w:rsidR="00D70A77" w:rsidP="0005037C" w:rsidRDefault="000C3974" w14:paraId="7B9E5DF6" w14:textId="757D879C">
      <w:pPr>
        <w:jc w:val="center"/>
      </w:pPr>
      <w:r w:rsidRPr="00872F79">
        <w:rPr>
          <w:noProof/>
        </w:rPr>
        <w:drawing>
          <wp:inline distT="0" distB="0" distL="0" distR="0" wp14:anchorId="39EEBCFD" wp14:editId="1DAD0DB5">
            <wp:extent cx="3054350" cy="331340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435" cy="332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E229F0" w:rsidR="00EA23F8" w:rsidP="00E229F0" w:rsidRDefault="0005037C" w14:paraId="3D0CBF2A" w14:textId="3D338DFE">
      <w:pPr>
        <w:pStyle w:val="Caption"/>
        <w:jc w:val="center"/>
      </w:pPr>
      <w:r w:rsidRPr="00872F79">
        <w:t>Figure 10: MCP41/42xx RHEOSTAT Mode.</w:t>
      </w:r>
    </w:p>
    <w:p w:rsidRPr="00872F79" w:rsidR="00413AC9" w:rsidP="00E229F0" w:rsidRDefault="00D70A77" w14:paraId="2193C0AC" w14:textId="62DFF7C7">
      <w:pPr>
        <w:pStyle w:val="ListParagraph"/>
        <w:numPr>
          <w:ilvl w:val="0"/>
          <w:numId w:val="8"/>
        </w:numPr>
      </w:pPr>
      <w:r w:rsidRPr="00872F79">
        <w:lastRenderedPageBreak/>
        <w:t xml:space="preserve">Download code from </w:t>
      </w:r>
      <w:r w:rsidRPr="00872F79" w:rsidR="124AE101">
        <w:t>GitHub</w:t>
      </w:r>
      <w:r w:rsidRPr="00872F79" w:rsidR="005377B2">
        <w:t xml:space="preserve"> link</w:t>
      </w:r>
      <w:r w:rsidRPr="00872F79">
        <w:t>:</w:t>
      </w:r>
      <w:r w:rsidRPr="00872F79" w:rsidR="005377B2">
        <w:t xml:space="preserve"> </w:t>
      </w:r>
      <w:hyperlink r:id="rId30">
        <w:r w:rsidRPr="00872F79" w:rsidR="00413AC9">
          <w:rPr>
            <w:rStyle w:val="Hyperlink"/>
          </w:rPr>
          <w:t>IOT33 MQTT Digital Potential meters control</w:t>
        </w:r>
      </w:hyperlink>
    </w:p>
    <w:p w:rsidRPr="00872F79" w:rsidR="7190B5D9" w:rsidP="00E229F0" w:rsidRDefault="7190B5D9" w14:paraId="62D447C6" w14:textId="3FEBE511">
      <w:pPr>
        <w:pStyle w:val="ListParagraph"/>
        <w:numPr>
          <w:ilvl w:val="0"/>
          <w:numId w:val="8"/>
        </w:numPr>
      </w:pPr>
      <w:r w:rsidRPr="00872F79">
        <w:t xml:space="preserve">Open </w:t>
      </w:r>
      <w:proofErr w:type="spellStart"/>
      <w:r w:rsidRPr="00872F79">
        <w:t>arduino_secrets.h</w:t>
      </w:r>
      <w:proofErr w:type="spellEnd"/>
      <w:r w:rsidRPr="00872F79">
        <w:t xml:space="preserve"> tab and filled in username and </w:t>
      </w:r>
      <w:r w:rsidRPr="00872F79" w:rsidR="156A71E6">
        <w:t>WIFI</w:t>
      </w:r>
      <w:r w:rsidRPr="00872F79">
        <w:t xml:space="preserve"> password.</w:t>
      </w:r>
    </w:p>
    <w:p w:rsidRPr="00872F79" w:rsidR="687D857A" w:rsidP="687D857A" w:rsidRDefault="687D857A" w14:paraId="5061AD06" w14:textId="459C6590"/>
    <w:p w:rsidRPr="00872F79" w:rsidR="26A2D602" w:rsidP="687D857A" w:rsidRDefault="26A2D602" w14:paraId="6B0A4C84" w14:textId="57FFFE7F">
      <w:pPr>
        <w:jc w:val="center"/>
      </w:pPr>
      <w:r w:rsidRPr="00872F79">
        <w:rPr>
          <w:noProof/>
        </w:rPr>
        <w:drawing>
          <wp:inline distT="0" distB="0" distL="0" distR="0" wp14:anchorId="7BDFCBBD" wp14:editId="65E838CC">
            <wp:extent cx="5791200" cy="2702560"/>
            <wp:effectExtent l="0" t="0" r="0" b="0"/>
            <wp:docPr id="1263184858" name="Picture 1263184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72F79" w:rsidR="26A2D602" w:rsidP="687D857A" w:rsidRDefault="26A2D602" w14:paraId="77AF50D2" w14:textId="29AF4B89">
      <w:pPr>
        <w:pStyle w:val="Caption"/>
        <w:jc w:val="center"/>
      </w:pPr>
      <w:r w:rsidRPr="00872F79">
        <w:t xml:space="preserve">Figure 11: </w:t>
      </w:r>
      <w:r w:rsidRPr="00872F79" w:rsidR="123E4341">
        <w:t>use</w:t>
      </w:r>
      <w:r w:rsidRPr="00872F79">
        <w:t>r</w:t>
      </w:r>
      <w:r w:rsidRPr="00872F79" w:rsidR="123E4341">
        <w:t>name and passwords</w:t>
      </w:r>
      <w:r w:rsidRPr="00872F79">
        <w:t>.</w:t>
      </w:r>
    </w:p>
    <w:p w:rsidRPr="00872F79" w:rsidR="687D857A" w:rsidP="687D857A" w:rsidRDefault="687D857A" w14:paraId="5882486C" w14:textId="755E6EF2">
      <w:pPr>
        <w:jc w:val="center"/>
      </w:pPr>
    </w:p>
    <w:p w:rsidRPr="00872F79" w:rsidR="2702D1E5" w:rsidP="00E229F0" w:rsidRDefault="2702D1E5" w14:paraId="6C239947" w14:textId="6FC9D02C">
      <w:pPr>
        <w:pStyle w:val="ListParagraph"/>
        <w:numPr>
          <w:ilvl w:val="0"/>
          <w:numId w:val="9"/>
        </w:numPr>
      </w:pPr>
      <w:r w:rsidRPr="00872F79">
        <w:t>Flash the code to Arduino IOT33 controller.</w:t>
      </w:r>
    </w:p>
    <w:p w:rsidRPr="00872F79" w:rsidR="00413AC9" w:rsidP="00E229F0" w:rsidRDefault="00413AC9" w14:paraId="60833681" w14:textId="518C6980">
      <w:pPr>
        <w:pStyle w:val="ListParagraph"/>
        <w:numPr>
          <w:ilvl w:val="0"/>
          <w:numId w:val="9"/>
        </w:numPr>
      </w:pPr>
      <w:r w:rsidRPr="00872F79">
        <w:t>Open the serial monitor of Arduino studio.</w:t>
      </w:r>
    </w:p>
    <w:p w:rsidRPr="00872F79" w:rsidR="00413AC9" w:rsidP="00794616" w:rsidRDefault="00413AC9" w14:paraId="16D24AC3" w14:textId="768390F2">
      <w:r w:rsidRPr="00872F79">
        <w:rPr>
          <w:noProof/>
        </w:rPr>
        <w:drawing>
          <wp:inline distT="0" distB="0" distL="0" distR="0" wp14:anchorId="38640A77" wp14:editId="12F3997F">
            <wp:extent cx="5943600" cy="21520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36AB" w:rsidP="005377B2" w:rsidRDefault="005377B2" w14:paraId="30FED872" w14:textId="555ADDCF">
      <w:pPr>
        <w:pStyle w:val="Caption"/>
        <w:jc w:val="center"/>
      </w:pPr>
      <w:r w:rsidRPr="00872F79">
        <w:t>Figure 1</w:t>
      </w:r>
      <w:r w:rsidRPr="00872F79" w:rsidR="647FF0ED">
        <w:t>2</w:t>
      </w:r>
      <w:r w:rsidRPr="00872F79">
        <w:t>: Open Serial Monitor.</w:t>
      </w:r>
    </w:p>
    <w:p w:rsidR="00E229F0" w:rsidP="00E229F0" w:rsidRDefault="00E229F0" w14:paraId="1301C068" w14:textId="77777777"/>
    <w:p w:rsidRPr="00872F79" w:rsidR="00E229F0" w:rsidP="00E229F0" w:rsidRDefault="00E229F0" w14:paraId="7884E5B8" w14:textId="34269E01">
      <w:r w:rsidRPr="00872F79">
        <w:t>It should print out the resistance value, the wiper position and the temperature corresponding with the resistance value</w:t>
      </w:r>
      <w:r w:rsidR="00B94E71">
        <w:t xml:space="preserve"> as figure 13</w:t>
      </w:r>
      <w:r w:rsidRPr="00872F79">
        <w:t>.</w:t>
      </w:r>
    </w:p>
    <w:p w:rsidRPr="00E229F0" w:rsidR="00E229F0" w:rsidP="00E229F0" w:rsidRDefault="00E229F0" w14:paraId="19FC20D9" w14:textId="77777777"/>
    <w:p w:rsidRPr="00872F79" w:rsidR="00CB36AB" w:rsidP="00794616" w:rsidRDefault="00CB36AB" w14:paraId="305C8F52" w14:textId="59EE960A">
      <w:r w:rsidRPr="00872F79">
        <w:rPr>
          <w:noProof/>
        </w:rPr>
        <w:lastRenderedPageBreak/>
        <w:drawing>
          <wp:inline distT="0" distB="0" distL="0" distR="0" wp14:anchorId="0D73D1D9" wp14:editId="26544E37">
            <wp:extent cx="5664148" cy="283903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0665" cy="284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872F79" w:rsidR="005377B2" w:rsidP="005377B2" w:rsidRDefault="005377B2" w14:paraId="37C3832C" w14:textId="6625778E">
      <w:pPr>
        <w:pStyle w:val="Caption"/>
        <w:jc w:val="center"/>
      </w:pPr>
      <w:r w:rsidRPr="00872F79">
        <w:t>Figure 1</w:t>
      </w:r>
      <w:r w:rsidRPr="00872F79" w:rsidR="033F12FE">
        <w:t>3</w:t>
      </w:r>
      <w:r w:rsidRPr="00872F79">
        <w:t>: Serial Monitor display.</w:t>
      </w:r>
    </w:p>
    <w:p w:rsidRPr="00872F79" w:rsidR="005377B2" w:rsidP="687D857A" w:rsidRDefault="005377B2" w14:paraId="5D889037" w14:textId="523CFCD9"/>
    <w:p w:rsidRPr="00872F79" w:rsidR="000C3974" w:rsidP="00794616" w:rsidRDefault="000C3974" w14:paraId="383FFD7A" w14:textId="76002A1B">
      <w:r w:rsidRPr="00872F79">
        <w:t xml:space="preserve">The output </w:t>
      </w:r>
      <w:proofErr w:type="spellStart"/>
      <w:r w:rsidRPr="00872F79">
        <w:t>PBx</w:t>
      </w:r>
      <w:proofErr w:type="spellEnd"/>
      <w:r w:rsidRPr="00872F79">
        <w:t xml:space="preserve"> and </w:t>
      </w:r>
      <w:proofErr w:type="spellStart"/>
      <w:r w:rsidRPr="00872F79">
        <w:t>PAx</w:t>
      </w:r>
      <w:proofErr w:type="spellEnd"/>
      <w:r w:rsidRPr="00872F79">
        <w:t xml:space="preserve"> </w:t>
      </w:r>
      <w:r w:rsidRPr="00872F79" w:rsidR="005377B2">
        <w:t xml:space="preserve">(figure 9) </w:t>
      </w:r>
      <w:r w:rsidRPr="00872F79">
        <w:t xml:space="preserve">can be connected to the temperature sensors pin of the </w:t>
      </w:r>
      <w:r w:rsidRPr="00872F79" w:rsidR="00EA23F8">
        <w:t>Heat pump</w:t>
      </w:r>
      <w:r w:rsidRPr="00872F79">
        <w:t xml:space="preserve"> controller board.</w:t>
      </w:r>
    </w:p>
    <w:p w:rsidRPr="00872F79" w:rsidR="00EA23F8" w:rsidP="00794616" w:rsidRDefault="00EA23F8" w14:paraId="7873CF26" w14:textId="1045D80B"/>
    <w:p w:rsidRPr="00872F79" w:rsidR="00413AC9" w:rsidP="00794616" w:rsidRDefault="005377B2" w14:paraId="3683F447" w14:textId="260DEAC1">
      <w:r w:rsidRPr="00872F79"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0815E6D6" wp14:editId="5C7C4272">
                <wp:simplePos x="0" y="0"/>
                <wp:positionH relativeFrom="column">
                  <wp:posOffset>276860</wp:posOffset>
                </wp:positionH>
                <wp:positionV relativeFrom="paragraph">
                  <wp:posOffset>124460</wp:posOffset>
                </wp:positionV>
                <wp:extent cx="5264150" cy="2562860"/>
                <wp:effectExtent l="0" t="0" r="0" b="8890"/>
                <wp:wrapTight wrapText="bothSides">
                  <wp:wrapPolygon edited="0">
                    <wp:start x="0" y="0"/>
                    <wp:lineTo x="0" y="21514"/>
                    <wp:lineTo x="13914" y="21514"/>
                    <wp:lineTo x="21496" y="21514"/>
                    <wp:lineTo x="21496" y="0"/>
                    <wp:lineTo x="0" y="0"/>
                  </wp:wrapPolygon>
                </wp:wrapTight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4150" cy="2562860"/>
                          <a:chOff x="221099" y="278635"/>
                          <a:chExt cx="4800481" cy="2301240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3020060" y="566291"/>
                            <a:ext cx="2289175" cy="171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1099" y="278635"/>
                            <a:ext cx="3068320" cy="230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group id="Group 17" style="position:absolute;margin-left:21.8pt;margin-top:9.8pt;width:414.5pt;height:201.8pt;z-index:-251654144;mso-width-relative:margin;mso-height-relative:margin" coordsize="48004,23012" coordorigin="2210,2786" o:spid="_x0000_s1026" w14:anchorId="2A954DDF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">
                <v:shape id="Picture 12" style="position:absolute;left:30200;top:5663;width:22892;height:17138;rotation:90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">
                  <v:imagedata o:title="" r:id="rId36"/>
                </v:shape>
                <v:shape id="Picture 13" style="position:absolute;left:2210;top:2786;width:30684;height:2301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">
                  <v:imagedata o:title="" r:id="rId37"/>
                </v:shape>
                <w10:wrap type="tight"/>
              </v:group>
            </w:pict>
          </mc:Fallback>
        </mc:AlternateContent>
      </w:r>
      <w:r w:rsidRPr="00872F79" w:rsidR="000C3974">
        <w:rPr/>
        <w:t xml:space="preserve"> </w:t>
      </w:r>
    </w:p>
    <w:p w:rsidRPr="00872F79" w:rsidR="005377B2" w:rsidP="687D857A" w:rsidRDefault="005377B2" w14:paraId="304E1FD0" w14:textId="0984E9A1">
      <w:pPr>
        <w:pStyle w:val="Caption"/>
        <w:jc w:val="center"/>
      </w:pPr>
      <w:r w:rsidR="005377B2">
        <w:rPr/>
        <w:t>Figure 1</w:t>
      </w:r>
      <w:r w:rsidR="5C945041">
        <w:rPr/>
        <w:t>4</w:t>
      </w:r>
      <w:r w:rsidR="005377B2">
        <w:rPr/>
        <w:t>: Checking the output value using multimeters.</w:t>
      </w:r>
    </w:p>
    <w:sectPr w:rsidRPr="00872F79" w:rsidR="005377B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B5BDB"/>
    <w:multiLevelType w:val="multilevel"/>
    <w:tmpl w:val="6E5AF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32E3D81"/>
    <w:multiLevelType w:val="hybridMultilevel"/>
    <w:tmpl w:val="659216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284C35"/>
    <w:multiLevelType w:val="hybridMultilevel"/>
    <w:tmpl w:val="85882A36"/>
    <w:lvl w:ilvl="0" w:tplc="B58073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16D5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3D663E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90A10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EDAD5B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1C068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014B4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C1C2FE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1D889E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EAE3197"/>
    <w:multiLevelType w:val="hybridMultilevel"/>
    <w:tmpl w:val="3D5667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48077ED"/>
    <w:multiLevelType w:val="hybridMultilevel"/>
    <w:tmpl w:val="319A63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7173D24"/>
    <w:multiLevelType w:val="hybridMultilevel"/>
    <w:tmpl w:val="A25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9967EF6"/>
    <w:multiLevelType w:val="hybridMultilevel"/>
    <w:tmpl w:val="D5581C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F332C8D"/>
    <w:multiLevelType w:val="hybridMultilevel"/>
    <w:tmpl w:val="ACA819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1906215"/>
    <w:multiLevelType w:val="hybridMultilevel"/>
    <w:tmpl w:val="F08A79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7"/>
  </w:num>
  <w:num w:numId="7">
    <w:abstractNumId w:val="8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sjQ2MbcwMjYwMzdX0lEKTi0uzszPAykwrgUAO6Um4SwAAAA="/>
  </w:docVars>
  <w:rsids>
    <w:rsidRoot w:val="00FE51CD"/>
    <w:rsid w:val="000372AC"/>
    <w:rsid w:val="00045122"/>
    <w:rsid w:val="0005037C"/>
    <w:rsid w:val="000C3974"/>
    <w:rsid w:val="001547B6"/>
    <w:rsid w:val="00253AED"/>
    <w:rsid w:val="003445E1"/>
    <w:rsid w:val="00362842"/>
    <w:rsid w:val="00392B05"/>
    <w:rsid w:val="00413AC9"/>
    <w:rsid w:val="00421EFD"/>
    <w:rsid w:val="004317F7"/>
    <w:rsid w:val="00534034"/>
    <w:rsid w:val="005377B2"/>
    <w:rsid w:val="00570A64"/>
    <w:rsid w:val="005F2AE6"/>
    <w:rsid w:val="00611054"/>
    <w:rsid w:val="00656608"/>
    <w:rsid w:val="00794616"/>
    <w:rsid w:val="00801108"/>
    <w:rsid w:val="0084280F"/>
    <w:rsid w:val="00845B0C"/>
    <w:rsid w:val="00872F79"/>
    <w:rsid w:val="008B5521"/>
    <w:rsid w:val="008E2B8C"/>
    <w:rsid w:val="00956CD3"/>
    <w:rsid w:val="009A526F"/>
    <w:rsid w:val="00B94E71"/>
    <w:rsid w:val="00C85C6B"/>
    <w:rsid w:val="00CB36AB"/>
    <w:rsid w:val="00D70A77"/>
    <w:rsid w:val="00DA1FC3"/>
    <w:rsid w:val="00E229F0"/>
    <w:rsid w:val="00EA23F8"/>
    <w:rsid w:val="00F42179"/>
    <w:rsid w:val="00F81B58"/>
    <w:rsid w:val="00FE51CD"/>
    <w:rsid w:val="02E28585"/>
    <w:rsid w:val="033F12FE"/>
    <w:rsid w:val="06B8B882"/>
    <w:rsid w:val="06DF19FA"/>
    <w:rsid w:val="08155881"/>
    <w:rsid w:val="0966DF8D"/>
    <w:rsid w:val="0E7DB408"/>
    <w:rsid w:val="0F4B7A91"/>
    <w:rsid w:val="11B554CA"/>
    <w:rsid w:val="123E4341"/>
    <w:rsid w:val="124AE101"/>
    <w:rsid w:val="1475E6C5"/>
    <w:rsid w:val="154778D7"/>
    <w:rsid w:val="156A71E6"/>
    <w:rsid w:val="1690D731"/>
    <w:rsid w:val="16A1F420"/>
    <w:rsid w:val="18BC5F6B"/>
    <w:rsid w:val="1F9010B0"/>
    <w:rsid w:val="214AE9AB"/>
    <w:rsid w:val="23FE8033"/>
    <w:rsid w:val="26A2D602"/>
    <w:rsid w:val="2702D1E5"/>
    <w:rsid w:val="29AC0B98"/>
    <w:rsid w:val="2EA54A2A"/>
    <w:rsid w:val="3467171D"/>
    <w:rsid w:val="3BE28A51"/>
    <w:rsid w:val="3DAA4B6C"/>
    <w:rsid w:val="3DFE34B3"/>
    <w:rsid w:val="3EE7D0BC"/>
    <w:rsid w:val="4083A11D"/>
    <w:rsid w:val="421124F3"/>
    <w:rsid w:val="4382479A"/>
    <w:rsid w:val="45B55D51"/>
    <w:rsid w:val="51A8760F"/>
    <w:rsid w:val="57FD0EEE"/>
    <w:rsid w:val="5841EC12"/>
    <w:rsid w:val="59C149FC"/>
    <w:rsid w:val="59DDBC73"/>
    <w:rsid w:val="59EAC052"/>
    <w:rsid w:val="5BF9B514"/>
    <w:rsid w:val="5C945041"/>
    <w:rsid w:val="5EA9E091"/>
    <w:rsid w:val="5EABC21A"/>
    <w:rsid w:val="647FF0ED"/>
    <w:rsid w:val="653924B8"/>
    <w:rsid w:val="65EA6C62"/>
    <w:rsid w:val="6644CC0D"/>
    <w:rsid w:val="687D857A"/>
    <w:rsid w:val="6B78EEE2"/>
    <w:rsid w:val="7190B5D9"/>
    <w:rsid w:val="79ACD3BD"/>
    <w:rsid w:val="7A326852"/>
    <w:rsid w:val="7FD0C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A9BAD"/>
  <w15:chartTrackingRefBased/>
  <w15:docId w15:val="{DBF714A2-631D-48CC-878E-DC73DEF3E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552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461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E51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6"/>
    <w:rPr>
      <w:color w:val="605E5C"/>
      <w:shd w:val="clear" w:color="auto" w:fill="E1DFDD"/>
    </w:rPr>
  </w:style>
  <w:style w:type="character" w:styleId="Heading2Char" w:customStyle="1">
    <w:name w:val="Heading 2 Char"/>
    <w:basedOn w:val="DefaultParagraphFont"/>
    <w:link w:val="Heading2"/>
    <w:uiPriority w:val="9"/>
    <w:rsid w:val="00794616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8B5521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552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4280F"/>
    <w:rPr>
      <w:color w:val="954F72" w:themeColor="followed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character" w:styleId="TitleChar" w:customStyle="1" mc:Ignorable="w14">
    <w:name xmlns:w="http://schemas.openxmlformats.org/wordprocessingml/2006/main" w:val="Title Char"/>
    <w:basedOn xmlns:w="http://schemas.openxmlformats.org/wordprocessingml/2006/main" w:val="DefaultParagraphFont"/>
    <w:link xmlns:w="http://schemas.openxmlformats.org/wordprocessingml/2006/main" w:val="Title"/>
    <w:uiPriority xmlns:w="http://schemas.openxmlformats.org/wordprocessingml/2006/main" w:val="10"/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  <w:style xmlns:w14="http://schemas.microsoft.com/office/word/2010/wordml" xmlns:mc="http://schemas.openxmlformats.org/markup-compatibility/2006" xmlns:w="http://schemas.openxmlformats.org/wordprocessingml/2006/main" w:type="paragraph" w:styleId="Title" mc:Ignorable="w14">
    <w:name xmlns:w="http://schemas.openxmlformats.org/wordprocessingml/2006/main" w:val="Title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TitleChar"/>
    <w:uiPriority xmlns:w="http://schemas.openxmlformats.org/wordprocessingml/2006/main" w:val="10"/>
    <w:qFormat xmlns:w="http://schemas.openxmlformats.org/wordprocessingml/2006/main"/>
    <w:pPr xmlns:w="http://schemas.openxmlformats.org/wordprocessingml/2006/main">
      <w:spacing xmlns:w="http://schemas.openxmlformats.org/wordprocessingml/2006/main" w:after="0" w:line="240" w:lineRule="auto"/>
      <w:contextualSpacing xmlns:w="http://schemas.openxmlformats.org/wordprocessingml/2006/main"/>
    </w:pPr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  <w:style xmlns:w14="http://schemas.microsoft.com/office/word/2010/wordml" xmlns:mc="http://schemas.openxmlformats.org/markup-compatibility/2006" xmlns:w="http://schemas.openxmlformats.org/wordprocessingml/2006/main" w:type="character" w:styleId="SubtitleChar" w:customStyle="1" mc:Ignorable="w14">
    <w:name xmlns:w="http://schemas.openxmlformats.org/wordprocessingml/2006/main" w:val="Subtitle Char"/>
    <w:basedOn xmlns:w="http://schemas.openxmlformats.org/wordprocessingml/2006/main" w:val="DefaultParagraphFont"/>
    <w:link xmlns:w="http://schemas.openxmlformats.org/wordprocessingml/2006/main" w:val="Subtitle"/>
    <w:uiPriority xmlns:w="http://schemas.openxmlformats.org/wordprocessingml/2006/main" w:val="11"/>
    <w:rPr xmlns:w="http://schemas.openxmlformats.org/wordprocessingml/2006/main">
      <w:rFonts w:eastAsiaTheme="minorEastAsia"/>
      <w:color w:val="5A5A5A" w:themeColor="text1" w:themeTint="A5"/>
      <w:spacing w:val="15"/>
    </w:rPr>
  </w:style>
  <w:style xmlns:w14="http://schemas.microsoft.com/office/word/2010/wordml" xmlns:mc="http://schemas.openxmlformats.org/markup-compatibility/2006" xmlns:w="http://schemas.openxmlformats.org/wordprocessingml/2006/main" w:type="paragraph" w:styleId="Subtitle" mc:Ignorable="w14">
    <w:name xmlns:w="http://schemas.openxmlformats.org/wordprocessingml/2006/main" w:val="Subtitle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SubtitleChar"/>
    <w:uiPriority xmlns:w="http://schemas.openxmlformats.org/wordprocessingml/2006/main" w:val="11"/>
    <w:qFormat xmlns:w="http://schemas.openxmlformats.org/wordprocessingml/2006/main"/>
    <w:pPr xmlns:w="http://schemas.openxmlformats.org/wordprocessingml/2006/main">
      <w:numPr xmlns:w="http://schemas.openxmlformats.org/wordprocessingml/2006/main">
        <w:ilvl w:val="1"/>
      </w:numPr>
    </w:pPr>
    <w:rPr xmlns:w="http://schemas.openxmlformats.org/wordprocessingml/2006/main"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79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6.png" Id="rId13" /><Relationship Type="http://schemas.openxmlformats.org/officeDocument/2006/relationships/hyperlink" Target="http://192.168.50.147:1880/ui" TargetMode="External" Id="rId18" /><Relationship Type="http://schemas.openxmlformats.org/officeDocument/2006/relationships/image" Target="media/image15.png" Id="rId26" /><Relationship Type="http://schemas.openxmlformats.org/officeDocument/2006/relationships/theme" Target="theme/theme1.xml" Id="rId39" /><Relationship Type="http://schemas.openxmlformats.org/officeDocument/2006/relationships/styles" Target="styles.xml" Id="rId3" /><Relationship Type="http://schemas.openxmlformats.org/officeDocument/2006/relationships/image" Target="media/image11.png" Id="rId21" /><Relationship Type="http://schemas.openxmlformats.org/officeDocument/2006/relationships/image" Target="media/image21.jpeg" Id="rId34" /><Relationship Type="http://schemas.openxmlformats.org/officeDocument/2006/relationships/image" Target="media/image5.png" Id="rId12" /><Relationship Type="http://schemas.openxmlformats.org/officeDocument/2006/relationships/hyperlink" Target="https://github.com/hancse/FF_Temperature_Calibration/blob/main/Datasheet/Thermistor/Thermistor_10K-2.pdf" TargetMode="External" Id="rId17" /><Relationship Type="http://schemas.openxmlformats.org/officeDocument/2006/relationships/image" Target="media/image14.png" Id="rId25" /><Relationship Type="http://schemas.openxmlformats.org/officeDocument/2006/relationships/image" Target="media/image20.png" Id="rId33" /><Relationship Type="http://schemas.openxmlformats.org/officeDocument/2006/relationships/fontTable" Target="fontTable.xml" Id="rId38" /><Relationship Type="http://schemas.openxmlformats.org/officeDocument/2006/relationships/numbering" Target="numbering.xml" Id="rId2" /><Relationship Type="http://schemas.openxmlformats.org/officeDocument/2006/relationships/image" Target="media/image8.png" Id="rId16" /><Relationship Type="http://schemas.openxmlformats.org/officeDocument/2006/relationships/image" Target="media/image10.png" Id="rId20" /><Relationship Type="http://schemas.openxmlformats.org/officeDocument/2006/relationships/image" Target="media/image17.png" Id="rId29" /><Relationship Type="http://schemas.openxmlformats.org/officeDocument/2006/relationships/customXml" Target="../customXml/item1.xml" Id="rId1" /><Relationship Type="http://schemas.openxmlformats.org/officeDocument/2006/relationships/image" Target="media/image1.jpg" Id="rId6" /><Relationship Type="http://schemas.openxmlformats.org/officeDocument/2006/relationships/image" Target="media/image4.png" Id="rId11" /><Relationship Type="http://schemas.openxmlformats.org/officeDocument/2006/relationships/image" Target="media/image13.png" Id="rId24" /><Relationship Type="http://schemas.openxmlformats.org/officeDocument/2006/relationships/image" Target="media/image19.png" Id="rId32" /><Relationship Type="http://schemas.openxmlformats.org/officeDocument/2006/relationships/image" Target="media/image23.jpeg" Id="rId37" /><Relationship Type="http://schemas.openxmlformats.org/officeDocument/2006/relationships/webSettings" Target="webSettings.xml" Id="rId5" /><Relationship Type="http://schemas.openxmlformats.org/officeDocument/2006/relationships/image" Target="media/image7.png" Id="rId15" /><Relationship Type="http://schemas.openxmlformats.org/officeDocument/2006/relationships/image" Target="media/image12.jpg" Id="rId23" /><Relationship Type="http://schemas.openxmlformats.org/officeDocument/2006/relationships/hyperlink" Target="https://github.com/hancse/FF_Temperature_Calibration/tree/main/Datasheet/Digital_Potential_meter" TargetMode="External" Id="rId28" /><Relationship Type="http://schemas.openxmlformats.org/officeDocument/2006/relationships/image" Target="media/image220.jpeg" Id="rId36" /><Relationship Type="http://schemas.openxmlformats.org/officeDocument/2006/relationships/image" Target="media/image3.png" Id="rId10" /><Relationship Type="http://schemas.openxmlformats.org/officeDocument/2006/relationships/image" Target="media/image9.png" Id="rId19" /><Relationship Type="http://schemas.openxmlformats.org/officeDocument/2006/relationships/image" Target="media/image18.png" Id="rId31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hyperlink" Target="https://github.com/hancse/FF_Temperature_Calibration/tree/main/src/raspberry/ADS1x15%20python%20example" TargetMode="External" Id="rId14" /><Relationship Type="http://schemas.openxmlformats.org/officeDocument/2006/relationships/hyperlink" Target="https://www.arduino.cc/en/Guide/NANO33IoT" TargetMode="External" Id="rId22" /><Relationship Type="http://schemas.openxmlformats.org/officeDocument/2006/relationships/image" Target="media/image16.png" Id="rId27" /><Relationship Type="http://schemas.openxmlformats.org/officeDocument/2006/relationships/hyperlink" Target="https://github.com/hancse/FF_Temperature_Calibration/tree/main/src/Iot33/MQTT_IOT33_MPC42050" TargetMode="External" Id="rId30" /><Relationship Type="http://schemas.openxmlformats.org/officeDocument/2006/relationships/image" Target="media/image22.jpeg" Id="rId35" /><Relationship Type="http://schemas.openxmlformats.org/officeDocument/2006/relationships/image" Target="/media/image7.jpg" Id="R3261c78a44cd4532" /><Relationship Type="http://schemas.openxmlformats.org/officeDocument/2006/relationships/image" Target="/media/image13.png" Id="Rc3dce6624b4c4db0" /><Relationship Type="http://schemas.openxmlformats.org/officeDocument/2006/relationships/hyperlink" Target="https://github.com/hancse/FF_Temperature_Calibration/blob/main/src/raspberry/ADS1x15%20python%20example/MQTT_Digitalpot_meter.py" TargetMode="External" Id="R0f928ce913fa4ad9" /><Relationship Type="http://schemas.openxmlformats.org/officeDocument/2006/relationships/hyperlink" Target="https://github.com/hancse/FF_Temperature_Calibration/tree/main/src/Iot33/MQTT_IOT33_MPC42050" TargetMode="External" Id="R777eb4fcf01c4d7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1F38C4-78E4-4924-A6C0-A06A94AC0A6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rung nguyen</dc:creator>
  <keywords/>
  <dc:description/>
  <lastModifiedBy>Trung Nguyen</lastModifiedBy>
  <revision>25</revision>
  <dcterms:created xsi:type="dcterms:W3CDTF">2021-09-03T07:55:00.0000000Z</dcterms:created>
  <dcterms:modified xsi:type="dcterms:W3CDTF">2021-09-16T16:04:28.6031796Z</dcterms:modified>
</coreProperties>
</file>